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4E26CD" w14:textId="77777777" w:rsidR="00855726" w:rsidRPr="00A94E99" w:rsidRDefault="00BF52F0" w:rsidP="0007221B">
      <w:pPr>
        <w:rPr>
          <w:rFonts w:cs="Arial"/>
          <w:b/>
          <w:szCs w:val="24"/>
        </w:rPr>
      </w:pPr>
      <w:r w:rsidRPr="00A94E99">
        <w:rPr>
          <w:rFonts w:cs="Arial"/>
          <w:noProof/>
          <w:szCs w:val="24"/>
        </w:rPr>
        <w:drawing>
          <wp:inline distT="0" distB="0" distL="0" distR="0" wp14:anchorId="759076B3" wp14:editId="42269F52">
            <wp:extent cx="6384290" cy="767080"/>
            <wp:effectExtent l="0" t="0" r="0" b="0"/>
            <wp:docPr id="2" name="Picture 2" descr="Texas Woman's University Header and Logo" title="Texas Woman's University Header an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17-TWU-0008_Lockups_horiz_Colo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4290" cy="76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98230" w14:textId="24D47F82" w:rsidR="00AA1A4D" w:rsidRPr="00A94E99" w:rsidRDefault="00BA29F8" w:rsidP="00655596">
      <w:pPr>
        <w:pStyle w:val="Heading1"/>
        <w:spacing w:before="840" w:after="400"/>
        <w:rPr>
          <w:sz w:val="40"/>
          <w:szCs w:val="24"/>
        </w:rPr>
      </w:pPr>
      <w:r w:rsidRPr="00A94E99">
        <w:rPr>
          <w:sz w:val="40"/>
          <w:szCs w:val="24"/>
        </w:rPr>
        <w:t>SYLLABUS</w:t>
      </w:r>
    </w:p>
    <w:p w14:paraId="6D4700D4" w14:textId="77777777" w:rsidR="002D64BB" w:rsidRPr="00A94E99" w:rsidRDefault="002D64BB" w:rsidP="002D64BB">
      <w:pPr>
        <w:rPr>
          <w:rFonts w:cs="Arial"/>
          <w:b/>
          <w:szCs w:val="24"/>
        </w:rPr>
        <w:sectPr w:rsidR="002D64BB" w:rsidRPr="00A94E99" w:rsidSect="0062326F">
          <w:footerReference w:type="default" r:id="rId10"/>
          <w:pgSz w:w="12240" w:h="15840"/>
          <w:pgMar w:top="1080" w:right="1080" w:bottom="720" w:left="1080" w:header="720" w:footer="432" w:gutter="0"/>
          <w:cols w:space="720"/>
          <w:docGrid w:linePitch="360"/>
        </w:sectPr>
      </w:pPr>
    </w:p>
    <w:p w14:paraId="57F7BACD" w14:textId="0455C6D8" w:rsidR="002D64BB" w:rsidRPr="00A94E99" w:rsidRDefault="002F32B8" w:rsidP="002D64BB">
      <w:pPr>
        <w:rPr>
          <w:rFonts w:cs="Arial"/>
          <w:szCs w:val="24"/>
        </w:rPr>
      </w:pPr>
      <w:r w:rsidRPr="00A94E99">
        <w:rPr>
          <w:rFonts w:cs="Arial"/>
          <w:b/>
          <w:szCs w:val="24"/>
        </w:rPr>
        <w:t>Semester:</w:t>
      </w:r>
      <w:r w:rsidR="004764E9" w:rsidRPr="00A94E99">
        <w:rPr>
          <w:rFonts w:cs="Arial"/>
          <w:szCs w:val="24"/>
        </w:rPr>
        <w:t xml:space="preserve"> </w:t>
      </w:r>
      <w:sdt>
        <w:sdtPr>
          <w:rPr>
            <w:rFonts w:cs="Arial"/>
            <w:szCs w:val="24"/>
          </w:rPr>
          <w:id w:val="-2077733728"/>
          <w:placeholder>
            <w:docPart w:val="2C939B6C4DBD4C3083173BEC602649B0"/>
          </w:placeholder>
          <w:showingPlcHdr/>
        </w:sdtPr>
        <w:sdtEndPr/>
        <w:sdtContent>
          <w:r w:rsidR="002A3793" w:rsidRPr="00A94E99">
            <w:rPr>
              <w:rStyle w:val="PlaceholderText"/>
              <w:rFonts w:cs="Arial"/>
              <w:i/>
              <w:sz w:val="22"/>
            </w:rPr>
            <w:t>Click here to enter text.</w:t>
          </w:r>
        </w:sdtContent>
      </w:sdt>
    </w:p>
    <w:p w14:paraId="55C638FE" w14:textId="78749E81" w:rsidR="002D64BB" w:rsidRPr="00A94E99" w:rsidRDefault="004764E9" w:rsidP="002D64BB">
      <w:pPr>
        <w:rPr>
          <w:rStyle w:val="TextfieldChar"/>
          <w:rFonts w:cs="Arial"/>
          <w:sz w:val="24"/>
          <w:szCs w:val="24"/>
        </w:rPr>
      </w:pPr>
      <w:r w:rsidRPr="00A94E99">
        <w:rPr>
          <w:rFonts w:cs="Arial"/>
          <w:b/>
          <w:szCs w:val="24"/>
        </w:rPr>
        <w:t>Course Prefix:</w:t>
      </w:r>
      <w:r w:rsidRPr="00A94E99">
        <w:rPr>
          <w:rFonts w:cs="Arial"/>
          <w:szCs w:val="24"/>
        </w:rPr>
        <w:t xml:space="preserve"> </w:t>
      </w:r>
      <w:sdt>
        <w:sdtPr>
          <w:rPr>
            <w:rFonts w:cs="Arial"/>
            <w:szCs w:val="24"/>
          </w:rPr>
          <w:id w:val="129603893"/>
          <w:placeholder>
            <w:docPart w:val="4F81C026341442C0A3B87D013616EDAA"/>
          </w:placeholder>
          <w:showingPlcHdr/>
        </w:sdtPr>
        <w:sdtEndPr/>
        <w:sdtContent>
          <w:r w:rsidR="002A3793" w:rsidRPr="00A94E99">
            <w:rPr>
              <w:rStyle w:val="PlaceholderText"/>
              <w:rFonts w:cs="Arial"/>
              <w:i/>
              <w:sz w:val="22"/>
            </w:rPr>
            <w:t>Click here to enter text.</w:t>
          </w:r>
        </w:sdtContent>
      </w:sdt>
    </w:p>
    <w:p w14:paraId="30853F0B" w14:textId="57EDF564" w:rsidR="002D64BB" w:rsidRPr="00A94E99" w:rsidRDefault="004764E9" w:rsidP="002D64BB">
      <w:pPr>
        <w:rPr>
          <w:rStyle w:val="TextfieldChar"/>
          <w:rFonts w:cs="Arial"/>
          <w:sz w:val="24"/>
          <w:szCs w:val="24"/>
        </w:rPr>
      </w:pPr>
      <w:r w:rsidRPr="00A94E99">
        <w:rPr>
          <w:rFonts w:cs="Arial"/>
          <w:b/>
          <w:szCs w:val="24"/>
        </w:rPr>
        <w:t xml:space="preserve">Year: </w:t>
      </w:r>
      <w:sdt>
        <w:sdtPr>
          <w:rPr>
            <w:rFonts w:cs="Arial"/>
            <w:szCs w:val="24"/>
          </w:rPr>
          <w:id w:val="1447899296"/>
          <w:placeholder>
            <w:docPart w:val="41ED7A6C333D4DA2B36B2B7EA2E945BE"/>
          </w:placeholder>
          <w:showingPlcHdr/>
        </w:sdtPr>
        <w:sdtEndPr/>
        <w:sdtContent>
          <w:r w:rsidR="002A3793" w:rsidRPr="00A94E99">
            <w:rPr>
              <w:rStyle w:val="PlaceholderText"/>
              <w:rFonts w:cs="Arial"/>
              <w:i/>
              <w:sz w:val="22"/>
            </w:rPr>
            <w:t>Click here to enter text.</w:t>
          </w:r>
        </w:sdtContent>
      </w:sdt>
    </w:p>
    <w:p w14:paraId="0BA0E921" w14:textId="21C6E6A2" w:rsidR="002D64BB" w:rsidRPr="00A94E99" w:rsidRDefault="004764E9" w:rsidP="004764E9">
      <w:pPr>
        <w:rPr>
          <w:rFonts w:cs="Arial"/>
          <w:szCs w:val="24"/>
        </w:rPr>
        <w:sectPr w:rsidR="002D64BB" w:rsidRPr="00A94E99" w:rsidSect="00655596">
          <w:type w:val="continuous"/>
          <w:pgSz w:w="12240" w:h="15840"/>
          <w:pgMar w:top="1080" w:right="1080" w:bottom="720" w:left="1080" w:header="720" w:footer="432" w:gutter="0"/>
          <w:cols w:num="2" w:space="360"/>
          <w:docGrid w:linePitch="360"/>
        </w:sectPr>
      </w:pPr>
      <w:r w:rsidRPr="00A94E99">
        <w:rPr>
          <w:rFonts w:cs="Arial"/>
          <w:b/>
          <w:szCs w:val="24"/>
        </w:rPr>
        <w:t>Course #:</w:t>
      </w:r>
      <w:r w:rsidR="002A3793" w:rsidRPr="00A94E99">
        <w:rPr>
          <w:rFonts w:cs="Arial"/>
          <w:szCs w:val="24"/>
        </w:rPr>
        <w:t xml:space="preserve"> </w:t>
      </w:r>
      <w:sdt>
        <w:sdtPr>
          <w:rPr>
            <w:rFonts w:cs="Arial"/>
            <w:szCs w:val="24"/>
          </w:rPr>
          <w:id w:val="1387759384"/>
          <w:placeholder>
            <w:docPart w:val="DEF59AA65B7B43DB82084C642633516A"/>
          </w:placeholder>
          <w:showingPlcHdr/>
        </w:sdtPr>
        <w:sdtEndPr/>
        <w:sdtContent>
          <w:r w:rsidR="002A3793" w:rsidRPr="00A94E99">
            <w:rPr>
              <w:rStyle w:val="PlaceholderText"/>
              <w:rFonts w:cs="Arial"/>
              <w:i/>
              <w:sz w:val="22"/>
            </w:rPr>
            <w:t>Click here to enter text.</w:t>
          </w:r>
        </w:sdtContent>
      </w:sdt>
    </w:p>
    <w:p w14:paraId="0005C499" w14:textId="2A44A1C0" w:rsidR="003B0E28" w:rsidRDefault="00594009" w:rsidP="003B0E28">
      <w:pPr>
        <w:rPr>
          <w:rFonts w:cs="Arial"/>
          <w:szCs w:val="24"/>
        </w:rPr>
      </w:pPr>
      <w:r w:rsidRPr="00A94E99">
        <w:rPr>
          <w:rFonts w:cs="Arial"/>
          <w:b/>
          <w:szCs w:val="24"/>
        </w:rPr>
        <w:t>C</w:t>
      </w:r>
      <w:r w:rsidR="004764E9" w:rsidRPr="00A94E99">
        <w:rPr>
          <w:rFonts w:cs="Arial"/>
          <w:b/>
          <w:szCs w:val="24"/>
        </w:rPr>
        <w:t>ourse Title:</w:t>
      </w:r>
      <w:r w:rsidR="004764E9" w:rsidRPr="00A94E99">
        <w:rPr>
          <w:rFonts w:cs="Arial"/>
          <w:szCs w:val="24"/>
        </w:rPr>
        <w:t xml:space="preserve"> </w:t>
      </w:r>
      <w:sdt>
        <w:sdtPr>
          <w:rPr>
            <w:rFonts w:cs="Arial"/>
            <w:szCs w:val="24"/>
          </w:rPr>
          <w:id w:val="1352607421"/>
          <w:placeholder>
            <w:docPart w:val="1A2619460D034FDDABB83DD0AD74A551"/>
          </w:placeholder>
          <w:showingPlcHdr/>
        </w:sdtPr>
        <w:sdtEndPr/>
        <w:sdtContent>
          <w:r w:rsidR="002A3793" w:rsidRPr="00A94E99">
            <w:rPr>
              <w:rStyle w:val="PlaceholderText"/>
              <w:rFonts w:cs="Arial"/>
              <w:i/>
              <w:sz w:val="22"/>
            </w:rPr>
            <w:t>Click here to enter text.</w:t>
          </w:r>
        </w:sdtContent>
      </w:sdt>
    </w:p>
    <w:p w14:paraId="25FE14CC" w14:textId="77777777" w:rsidR="003B0E28" w:rsidRPr="003B0E28" w:rsidRDefault="003B0E28" w:rsidP="003B0E28">
      <w:pPr>
        <w:rPr>
          <w:rFonts w:cs="Arial"/>
        </w:rPr>
      </w:pPr>
    </w:p>
    <w:p w14:paraId="022BD542" w14:textId="77777777" w:rsidR="003B0E28" w:rsidRPr="00A94E99" w:rsidRDefault="003B0E28" w:rsidP="003B0E28">
      <w:pPr>
        <w:rPr>
          <w:rFonts w:cs="Arial"/>
          <w:szCs w:val="24"/>
        </w:rPr>
      </w:pPr>
      <w:r w:rsidRPr="00A94E99">
        <w:rPr>
          <w:rFonts w:cs="Arial"/>
          <w:b/>
          <w:szCs w:val="24"/>
        </w:rPr>
        <w:t>Name of Instructor:</w:t>
      </w:r>
      <w:r w:rsidRPr="00A94E99">
        <w:rPr>
          <w:rFonts w:cs="Arial"/>
          <w:szCs w:val="24"/>
        </w:rPr>
        <w:t xml:space="preserve"> </w:t>
      </w:r>
      <w:sdt>
        <w:sdtPr>
          <w:rPr>
            <w:rFonts w:cs="Arial"/>
            <w:szCs w:val="24"/>
          </w:rPr>
          <w:id w:val="-1119687672"/>
          <w:placeholder>
            <w:docPart w:val="5DDDE0500A0A4071869411FBF9E9FFB8"/>
          </w:placeholder>
          <w:showingPlcHdr/>
        </w:sdtPr>
        <w:sdtEndPr/>
        <w:sdtContent>
          <w:r w:rsidRPr="00A94E99">
            <w:rPr>
              <w:rStyle w:val="PlaceholderText"/>
              <w:rFonts w:cs="Arial"/>
              <w:i/>
              <w:sz w:val="22"/>
            </w:rPr>
            <w:t>Click here to enter text.</w:t>
          </w:r>
        </w:sdtContent>
      </w:sdt>
    </w:p>
    <w:p w14:paraId="732A747C" w14:textId="4ED0DBF0" w:rsidR="003C3154" w:rsidRPr="00A94E99" w:rsidRDefault="003B0E28" w:rsidP="003B0E28">
      <w:pPr>
        <w:pStyle w:val="Heading2"/>
        <w:spacing w:after="100"/>
        <w:rPr>
          <w:sz w:val="32"/>
        </w:rPr>
      </w:pPr>
      <w:r>
        <w:rPr>
          <w:sz w:val="32"/>
        </w:rPr>
        <w:t>Catalog Course Description</w:t>
      </w:r>
    </w:p>
    <w:sdt>
      <w:sdtPr>
        <w:rPr>
          <w:rFonts w:cs="Arial"/>
        </w:rPr>
        <w:id w:val="1008409072"/>
        <w:placeholder>
          <w:docPart w:val="D079ED5DC987437486EFE83D7879C28E"/>
        </w:placeholder>
        <w:showingPlcHdr/>
        <w15:appearance w15:val="hidden"/>
      </w:sdtPr>
      <w:sdtEndPr/>
      <w:sdtContent>
        <w:p w14:paraId="2CB6EC2E" w14:textId="77777777" w:rsidR="00C0096B" w:rsidRPr="00A94E99" w:rsidRDefault="00C0096B" w:rsidP="00C0096B">
          <w:pPr>
            <w:rPr>
              <w:rFonts w:cs="Arial"/>
            </w:rPr>
          </w:pPr>
          <w:r w:rsidRPr="00A94E99">
            <w:rPr>
              <w:rStyle w:val="Textentry"/>
              <w:rFonts w:ascii="Arial" w:hAnsi="Arial" w:cs="Arial"/>
              <w:i/>
              <w:color w:val="808080" w:themeColor="background1" w:themeShade="80"/>
              <w:sz w:val="22"/>
            </w:rPr>
            <w:t>Click here to enter text.</w:t>
          </w:r>
        </w:p>
      </w:sdtContent>
    </w:sdt>
    <w:p w14:paraId="681C2AAA" w14:textId="0DDF5CDD" w:rsidR="00190888" w:rsidRDefault="00466F5D" w:rsidP="007C73D3">
      <w:pPr>
        <w:pStyle w:val="Heading2"/>
        <w:spacing w:after="100"/>
        <w:rPr>
          <w:sz w:val="32"/>
        </w:rPr>
      </w:pPr>
      <w:r w:rsidRPr="00A94E99">
        <w:rPr>
          <w:sz w:val="32"/>
        </w:rPr>
        <w:t>Measurable Student Learning Outcomes</w:t>
      </w:r>
    </w:p>
    <w:p w14:paraId="4CFA54C3" w14:textId="4B4F80E0" w:rsidR="003B0E28" w:rsidRPr="003B0E28" w:rsidRDefault="003B0E28" w:rsidP="003B0E28">
      <w:pPr>
        <w:rPr>
          <w:rFonts w:cs="Arial"/>
          <w:sz w:val="22"/>
          <w:szCs w:val="24"/>
        </w:rPr>
      </w:pPr>
      <w:r w:rsidRPr="00300F3F">
        <w:rPr>
          <w:rFonts w:cs="Arial"/>
          <w:sz w:val="22"/>
          <w:szCs w:val="24"/>
        </w:rPr>
        <w:t>Upon successful completion of this course, students will be able to:</w:t>
      </w:r>
      <w:bookmarkStart w:id="0" w:name="_GoBack"/>
      <w:bookmarkEnd w:id="0"/>
    </w:p>
    <w:sdt>
      <w:sdtPr>
        <w:rPr>
          <w:rFonts w:cs="Arial"/>
        </w:rPr>
        <w:id w:val="-742486645"/>
        <w:placeholder>
          <w:docPart w:val="5426C29FCFE14DA2AB5C15B91D6D47E6"/>
        </w:placeholder>
        <w:showingPlcHdr/>
        <w15:appearance w15:val="hidden"/>
      </w:sdtPr>
      <w:sdtEndPr/>
      <w:sdtContent>
        <w:p w14:paraId="33315B8A" w14:textId="08701A67" w:rsidR="00EA4433" w:rsidRDefault="00EA4433" w:rsidP="00EA4433">
          <w:pPr>
            <w:rPr>
              <w:rFonts w:cs="Arial"/>
            </w:rPr>
          </w:pPr>
          <w:r w:rsidRPr="00A94E99">
            <w:rPr>
              <w:rStyle w:val="Textentry"/>
              <w:rFonts w:ascii="Arial" w:hAnsi="Arial" w:cs="Arial"/>
              <w:i/>
              <w:color w:val="808080" w:themeColor="background1" w:themeShade="80"/>
              <w:sz w:val="22"/>
            </w:rPr>
            <w:t>Click here to enter text.</w:t>
          </w:r>
        </w:p>
      </w:sdtContent>
    </w:sdt>
    <w:p w14:paraId="4FB19126" w14:textId="64875700" w:rsidR="003B0E28" w:rsidRDefault="003B0E28" w:rsidP="00EA4433">
      <w:pPr>
        <w:rPr>
          <w:rFonts w:cs="Arial"/>
        </w:rPr>
      </w:pPr>
    </w:p>
    <w:p w14:paraId="37218267" w14:textId="3117628A" w:rsidR="003B0E28" w:rsidRPr="00A94E99" w:rsidRDefault="003B0E28" w:rsidP="00EA4433">
      <w:pPr>
        <w:rPr>
          <w:rFonts w:cs="Arial"/>
        </w:rPr>
      </w:pPr>
      <w:r w:rsidRPr="00300F3F">
        <w:rPr>
          <w:rFonts w:cs="Arial"/>
          <w:sz w:val="22"/>
          <w:szCs w:val="24"/>
        </w:rPr>
        <w:t xml:space="preserve">Each of the above student learning outcomes </w:t>
      </w:r>
      <w:proofErr w:type="gramStart"/>
      <w:r w:rsidRPr="00300F3F">
        <w:rPr>
          <w:rFonts w:cs="Arial"/>
          <w:sz w:val="22"/>
          <w:szCs w:val="24"/>
        </w:rPr>
        <w:t>must be performed</w:t>
      </w:r>
      <w:proofErr w:type="gramEnd"/>
      <w:r w:rsidRPr="00300F3F">
        <w:rPr>
          <w:rFonts w:cs="Arial"/>
          <w:sz w:val="22"/>
          <w:szCs w:val="24"/>
        </w:rPr>
        <w:t xml:space="preserve"> at an appropriate level as stated in each course assignment requirements, grading scale</w:t>
      </w:r>
      <w:r w:rsidR="0030348A">
        <w:rPr>
          <w:rFonts w:cs="Arial"/>
          <w:sz w:val="22"/>
          <w:szCs w:val="24"/>
        </w:rPr>
        <w:t>,</w:t>
      </w:r>
      <w:r w:rsidRPr="00300F3F">
        <w:rPr>
          <w:rFonts w:cs="Arial"/>
          <w:sz w:val="22"/>
          <w:szCs w:val="24"/>
        </w:rPr>
        <w:t xml:space="preserve"> or rubric.</w:t>
      </w:r>
    </w:p>
    <w:p w14:paraId="0B357594" w14:textId="0996D84D" w:rsidR="00F2664A" w:rsidRPr="00A94E99" w:rsidRDefault="003B0E28" w:rsidP="00EA4433">
      <w:pPr>
        <w:pStyle w:val="Heading2"/>
        <w:spacing w:after="100"/>
        <w:rPr>
          <w:sz w:val="32"/>
        </w:rPr>
      </w:pPr>
      <w:r>
        <w:rPr>
          <w:sz w:val="32"/>
        </w:rPr>
        <w:t>Subject Matter</w:t>
      </w:r>
    </w:p>
    <w:sdt>
      <w:sdtPr>
        <w:rPr>
          <w:rFonts w:cs="Arial"/>
        </w:rPr>
        <w:id w:val="1403714489"/>
        <w:placeholder>
          <w:docPart w:val="038CD3CCFCC1494C940BB3236E771B47"/>
        </w:placeholder>
        <w:showingPlcHdr/>
        <w15:appearance w15:val="hidden"/>
      </w:sdtPr>
      <w:sdtEndPr/>
      <w:sdtContent>
        <w:p w14:paraId="268DB386" w14:textId="77777777" w:rsidR="00C74149" w:rsidRPr="00A94E99" w:rsidRDefault="00C74149" w:rsidP="00C74149">
          <w:pPr>
            <w:rPr>
              <w:rFonts w:cs="Arial"/>
            </w:rPr>
          </w:pPr>
          <w:r w:rsidRPr="00A94E99">
            <w:rPr>
              <w:rStyle w:val="Textentry"/>
              <w:rFonts w:ascii="Arial" w:hAnsi="Arial" w:cs="Arial"/>
              <w:i/>
              <w:color w:val="808080" w:themeColor="background1" w:themeShade="80"/>
              <w:sz w:val="22"/>
            </w:rPr>
            <w:t>Click here to enter text.</w:t>
          </w:r>
        </w:p>
      </w:sdtContent>
    </w:sdt>
    <w:p w14:paraId="7987C719" w14:textId="10D4158C" w:rsidR="00723A53" w:rsidRPr="00A94E99" w:rsidRDefault="003B0E28" w:rsidP="00C74149">
      <w:pPr>
        <w:pStyle w:val="Heading2"/>
        <w:spacing w:after="100"/>
        <w:rPr>
          <w:sz w:val="32"/>
        </w:rPr>
      </w:pPr>
      <w:r>
        <w:rPr>
          <w:sz w:val="32"/>
        </w:rPr>
        <w:t>Ma</w:t>
      </w:r>
      <w:r w:rsidR="0030348A">
        <w:rPr>
          <w:sz w:val="32"/>
        </w:rPr>
        <w:t>jor Course Assignments and Exam</w:t>
      </w:r>
      <w:r>
        <w:rPr>
          <w:sz w:val="32"/>
        </w:rPr>
        <w:t>inations</w:t>
      </w:r>
    </w:p>
    <w:sdt>
      <w:sdtPr>
        <w:rPr>
          <w:rFonts w:cs="Arial"/>
        </w:rPr>
        <w:id w:val="1689943680"/>
        <w:placeholder>
          <w:docPart w:val="102D785E54B649709682C2F75F1E3CD5"/>
        </w:placeholder>
        <w:showingPlcHdr/>
        <w15:appearance w15:val="hidden"/>
      </w:sdtPr>
      <w:sdtEndPr/>
      <w:sdtContent>
        <w:p w14:paraId="41AF0171" w14:textId="2ECD6044" w:rsidR="00C74149" w:rsidRPr="00A94E99" w:rsidRDefault="00C74149" w:rsidP="00C74149">
          <w:pPr>
            <w:rPr>
              <w:rFonts w:cs="Arial"/>
            </w:rPr>
          </w:pPr>
          <w:r w:rsidRPr="00A94E99">
            <w:rPr>
              <w:rStyle w:val="Textentry"/>
              <w:rFonts w:ascii="Arial" w:hAnsi="Arial" w:cs="Arial"/>
              <w:i/>
              <w:color w:val="808080" w:themeColor="background1" w:themeShade="80"/>
              <w:sz w:val="22"/>
            </w:rPr>
            <w:t>Click here to enter text.</w:t>
          </w:r>
        </w:p>
      </w:sdtContent>
    </w:sdt>
    <w:p w14:paraId="77E6AC3D" w14:textId="46355542" w:rsidR="00E03FD2" w:rsidRPr="00A94E99" w:rsidRDefault="003B0E28" w:rsidP="00C74149">
      <w:pPr>
        <w:pStyle w:val="Heading2"/>
        <w:spacing w:after="100"/>
        <w:rPr>
          <w:sz w:val="32"/>
        </w:rPr>
      </w:pPr>
      <w:r>
        <w:rPr>
          <w:sz w:val="32"/>
        </w:rPr>
        <w:t>Readings</w:t>
      </w:r>
    </w:p>
    <w:sdt>
      <w:sdtPr>
        <w:rPr>
          <w:rFonts w:cs="Arial"/>
        </w:rPr>
        <w:id w:val="-2121903105"/>
        <w:placeholder>
          <w:docPart w:val="487986FDD0674B5A8F65BFB0BAFCF3B9"/>
        </w:placeholder>
        <w:showingPlcHdr/>
        <w15:appearance w15:val="hidden"/>
      </w:sdtPr>
      <w:sdtEndPr/>
      <w:sdtContent>
        <w:p w14:paraId="58B3ACD2" w14:textId="77777777" w:rsidR="00C74149" w:rsidRPr="00A94E99" w:rsidRDefault="00C74149" w:rsidP="00C74149">
          <w:pPr>
            <w:rPr>
              <w:rFonts w:cs="Arial"/>
            </w:rPr>
          </w:pPr>
          <w:r w:rsidRPr="00A94E99">
            <w:rPr>
              <w:rStyle w:val="Textentry"/>
              <w:rFonts w:ascii="Arial" w:hAnsi="Arial" w:cs="Arial"/>
              <w:i/>
              <w:color w:val="808080" w:themeColor="background1" w:themeShade="80"/>
              <w:sz w:val="22"/>
            </w:rPr>
            <w:t>Click here to enter text.</w:t>
          </w:r>
        </w:p>
      </w:sdtContent>
    </w:sdt>
    <w:p w14:paraId="7BDDA6AB" w14:textId="77777777" w:rsidR="003B0E28" w:rsidRDefault="003B0E28" w:rsidP="007C73D3">
      <w:pPr>
        <w:pStyle w:val="NormalWeb"/>
        <w:spacing w:before="0" w:beforeAutospacing="0" w:afterLines="100" w:after="240" w:afterAutospacing="0"/>
        <w:rPr>
          <w:rFonts w:ascii="Arial" w:hAnsi="Arial" w:cs="Arial"/>
          <w:sz w:val="22"/>
        </w:rPr>
      </w:pPr>
    </w:p>
    <w:p w14:paraId="68508F25" w14:textId="17D88242" w:rsidR="00E03FD2" w:rsidRPr="003B0E28" w:rsidRDefault="003B0E28" w:rsidP="003B0E28">
      <w:pPr>
        <w:pStyle w:val="NormalWeb"/>
        <w:spacing w:before="0" w:beforeAutospacing="0" w:after="0" w:afterAutospacing="0"/>
        <w:rPr>
          <w:rFonts w:ascii="Arial" w:hAnsi="Arial" w:cs="Arial"/>
          <w:b/>
          <w:i/>
          <w:iCs/>
          <w:sz w:val="22"/>
        </w:rPr>
      </w:pPr>
      <w:r w:rsidRPr="00300F3F">
        <w:rPr>
          <w:rFonts w:ascii="Arial" w:hAnsi="Arial" w:cs="Arial"/>
          <w:b/>
          <w:i/>
          <w:iCs/>
          <w:sz w:val="22"/>
        </w:rPr>
        <w:t xml:space="preserve">Note:  This is an abbreviated syllabus and is subject to change.  </w:t>
      </w:r>
      <w:proofErr w:type="gramStart"/>
      <w:r w:rsidRPr="00300F3F">
        <w:rPr>
          <w:rFonts w:ascii="Arial" w:hAnsi="Arial" w:cs="Arial"/>
          <w:b/>
          <w:i/>
          <w:iCs/>
          <w:sz w:val="22"/>
        </w:rPr>
        <w:t>A more detailed syllabus will be distributed to students by the instructor</w:t>
      </w:r>
      <w:proofErr w:type="gramEnd"/>
      <w:r w:rsidRPr="00300F3F">
        <w:rPr>
          <w:rFonts w:ascii="Arial" w:hAnsi="Arial" w:cs="Arial"/>
          <w:b/>
          <w:i/>
          <w:iCs/>
          <w:sz w:val="22"/>
        </w:rPr>
        <w:t>.</w:t>
      </w:r>
    </w:p>
    <w:sectPr w:rsidR="00E03FD2" w:rsidRPr="003B0E28" w:rsidSect="002D64BB">
      <w:type w:val="continuous"/>
      <w:pgSz w:w="12240" w:h="15840"/>
      <w:pgMar w:top="1080" w:right="1080" w:bottom="720" w:left="1080" w:header="720" w:footer="432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54">
      <wne:acd wne:acdName="acd0"/>
    </wne:keymap>
  </wne:keymaps>
  <wne:toolbars>
    <wne:acdManifest>
      <wne:acdEntry wne:acdName="acd0"/>
    </wne:acdManifest>
  </wne:toolbars>
  <wne:acds>
    <wne:acd wne:argValue="AgBUAGUAeAB0ACAAZgBpAGUAbABkAA==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050B86" w14:textId="77777777" w:rsidR="00E55045" w:rsidRDefault="00E55045" w:rsidP="004D20D5">
      <w:r>
        <w:separator/>
      </w:r>
    </w:p>
    <w:p w14:paraId="4D97CBA7" w14:textId="77777777" w:rsidR="00E55045" w:rsidRDefault="00E55045"/>
  </w:endnote>
  <w:endnote w:type="continuationSeparator" w:id="0">
    <w:p w14:paraId="076144B9" w14:textId="77777777" w:rsidR="00E55045" w:rsidRDefault="00E55045" w:rsidP="004D20D5">
      <w:r>
        <w:continuationSeparator/>
      </w:r>
    </w:p>
    <w:p w14:paraId="39962B8C" w14:textId="77777777" w:rsidR="00E55045" w:rsidRDefault="00E550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29B15B" w14:textId="79B1A48A" w:rsidR="004764E9" w:rsidRDefault="004764E9" w:rsidP="0062326F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0348A">
      <w:rPr>
        <w:noProof/>
      </w:rPr>
      <w:t>1</w:t>
    </w:r>
    <w:r>
      <w:rPr>
        <w:noProof/>
      </w:rPr>
      <w:fldChar w:fldCharType="end"/>
    </w:r>
    <w:r>
      <w:t xml:space="preserve"> | </w:t>
    </w:r>
    <w:r w:rsidRPr="0062326F">
      <w:rPr>
        <w:color w:val="7F7F7F"/>
        <w:spacing w:val="60"/>
      </w:rPr>
      <w:t>Page</w:t>
    </w:r>
  </w:p>
  <w:p w14:paraId="3885E82B" w14:textId="77777777" w:rsidR="004764E9" w:rsidRDefault="004764E9">
    <w:pPr>
      <w:pStyle w:val="Footer"/>
    </w:pPr>
  </w:p>
  <w:p w14:paraId="04289A0F" w14:textId="77777777" w:rsidR="004764E9" w:rsidRDefault="004764E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DD55CD" w14:textId="77777777" w:rsidR="00E55045" w:rsidRDefault="00E55045" w:rsidP="004D20D5">
      <w:r>
        <w:separator/>
      </w:r>
    </w:p>
    <w:p w14:paraId="09315485" w14:textId="77777777" w:rsidR="00E55045" w:rsidRDefault="00E55045"/>
  </w:footnote>
  <w:footnote w:type="continuationSeparator" w:id="0">
    <w:p w14:paraId="1D6E25A0" w14:textId="77777777" w:rsidR="00E55045" w:rsidRDefault="00E55045" w:rsidP="004D20D5">
      <w:r>
        <w:continuationSeparator/>
      </w:r>
    </w:p>
    <w:p w14:paraId="25A638D4" w14:textId="77777777" w:rsidR="00E55045" w:rsidRDefault="00E5504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203417"/>
    <w:multiLevelType w:val="hybridMultilevel"/>
    <w:tmpl w:val="03C05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NDYztAQiIyMjcyUdpeDU4uLM/DyQArNaABoNMbcsAAAA"/>
  </w:docVars>
  <w:rsids>
    <w:rsidRoot w:val="00BA29F8"/>
    <w:rsid w:val="000532F7"/>
    <w:rsid w:val="00070652"/>
    <w:rsid w:val="0007221B"/>
    <w:rsid w:val="00092DD1"/>
    <w:rsid w:val="000962C9"/>
    <w:rsid w:val="000A6BA3"/>
    <w:rsid w:val="000D19D0"/>
    <w:rsid w:val="001348A5"/>
    <w:rsid w:val="001365F1"/>
    <w:rsid w:val="001719FB"/>
    <w:rsid w:val="00190888"/>
    <w:rsid w:val="001A7300"/>
    <w:rsid w:val="001E067B"/>
    <w:rsid w:val="001F109B"/>
    <w:rsid w:val="00221E13"/>
    <w:rsid w:val="00235B65"/>
    <w:rsid w:val="00281E3D"/>
    <w:rsid w:val="00286C2C"/>
    <w:rsid w:val="002A3793"/>
    <w:rsid w:val="002A4AD3"/>
    <w:rsid w:val="002D64BB"/>
    <w:rsid w:val="002F32B8"/>
    <w:rsid w:val="0030348A"/>
    <w:rsid w:val="00374328"/>
    <w:rsid w:val="00383CEE"/>
    <w:rsid w:val="00394C7B"/>
    <w:rsid w:val="003B0E28"/>
    <w:rsid w:val="003B116F"/>
    <w:rsid w:val="003C3154"/>
    <w:rsid w:val="003C61D9"/>
    <w:rsid w:val="00415F89"/>
    <w:rsid w:val="00431CDA"/>
    <w:rsid w:val="00437E9E"/>
    <w:rsid w:val="00446507"/>
    <w:rsid w:val="0045771D"/>
    <w:rsid w:val="0046172A"/>
    <w:rsid w:val="00466F5D"/>
    <w:rsid w:val="00472E9F"/>
    <w:rsid w:val="004764E9"/>
    <w:rsid w:val="004A1E58"/>
    <w:rsid w:val="004A5B15"/>
    <w:rsid w:val="004D20D5"/>
    <w:rsid w:val="005230C8"/>
    <w:rsid w:val="005243D8"/>
    <w:rsid w:val="00524D18"/>
    <w:rsid w:val="005503B5"/>
    <w:rsid w:val="00552D60"/>
    <w:rsid w:val="005709C8"/>
    <w:rsid w:val="00574652"/>
    <w:rsid w:val="00585412"/>
    <w:rsid w:val="00594009"/>
    <w:rsid w:val="005C0C10"/>
    <w:rsid w:val="00602C6E"/>
    <w:rsid w:val="00604D67"/>
    <w:rsid w:val="00617E21"/>
    <w:rsid w:val="0062326F"/>
    <w:rsid w:val="00642C6F"/>
    <w:rsid w:val="00655596"/>
    <w:rsid w:val="006B1EEE"/>
    <w:rsid w:val="006C6C1A"/>
    <w:rsid w:val="006D1A18"/>
    <w:rsid w:val="006D2273"/>
    <w:rsid w:val="006F1BAB"/>
    <w:rsid w:val="00705EBB"/>
    <w:rsid w:val="00722C03"/>
    <w:rsid w:val="00723A53"/>
    <w:rsid w:val="00734D6E"/>
    <w:rsid w:val="007637E5"/>
    <w:rsid w:val="0077044D"/>
    <w:rsid w:val="00771E4C"/>
    <w:rsid w:val="00792979"/>
    <w:rsid w:val="007B7613"/>
    <w:rsid w:val="007C73D3"/>
    <w:rsid w:val="007E74F0"/>
    <w:rsid w:val="007F74A4"/>
    <w:rsid w:val="0080776D"/>
    <w:rsid w:val="00813055"/>
    <w:rsid w:val="00830721"/>
    <w:rsid w:val="00834625"/>
    <w:rsid w:val="0085292B"/>
    <w:rsid w:val="00855726"/>
    <w:rsid w:val="008A769C"/>
    <w:rsid w:val="008E7485"/>
    <w:rsid w:val="008F1834"/>
    <w:rsid w:val="0090006B"/>
    <w:rsid w:val="00914EB5"/>
    <w:rsid w:val="00923632"/>
    <w:rsid w:val="009624C2"/>
    <w:rsid w:val="009815E4"/>
    <w:rsid w:val="009B01B3"/>
    <w:rsid w:val="009C0E0A"/>
    <w:rsid w:val="009C6B70"/>
    <w:rsid w:val="00A72A6B"/>
    <w:rsid w:val="00A7575B"/>
    <w:rsid w:val="00A85CA7"/>
    <w:rsid w:val="00A94E99"/>
    <w:rsid w:val="00AA1A4D"/>
    <w:rsid w:val="00AD5C12"/>
    <w:rsid w:val="00B53F05"/>
    <w:rsid w:val="00B56385"/>
    <w:rsid w:val="00B80ED0"/>
    <w:rsid w:val="00BA29F8"/>
    <w:rsid w:val="00BF52F0"/>
    <w:rsid w:val="00C0096B"/>
    <w:rsid w:val="00C375AB"/>
    <w:rsid w:val="00C47A6D"/>
    <w:rsid w:val="00C71141"/>
    <w:rsid w:val="00C74149"/>
    <w:rsid w:val="00C7711A"/>
    <w:rsid w:val="00C8731C"/>
    <w:rsid w:val="00CB4D2B"/>
    <w:rsid w:val="00CD7AE2"/>
    <w:rsid w:val="00D063B2"/>
    <w:rsid w:val="00D24F63"/>
    <w:rsid w:val="00D614EE"/>
    <w:rsid w:val="00D670C4"/>
    <w:rsid w:val="00DA598D"/>
    <w:rsid w:val="00DB099D"/>
    <w:rsid w:val="00DE375D"/>
    <w:rsid w:val="00E03FD2"/>
    <w:rsid w:val="00E25436"/>
    <w:rsid w:val="00E25C90"/>
    <w:rsid w:val="00E30BDD"/>
    <w:rsid w:val="00E55045"/>
    <w:rsid w:val="00E67CE1"/>
    <w:rsid w:val="00E80681"/>
    <w:rsid w:val="00EA4433"/>
    <w:rsid w:val="00ED10F9"/>
    <w:rsid w:val="00EF2186"/>
    <w:rsid w:val="00F1100C"/>
    <w:rsid w:val="00F23075"/>
    <w:rsid w:val="00F2664A"/>
    <w:rsid w:val="00F40B7E"/>
    <w:rsid w:val="00F517F3"/>
    <w:rsid w:val="00F5405D"/>
    <w:rsid w:val="00F643E9"/>
    <w:rsid w:val="00FA1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D33481"/>
  <w15:chartTrackingRefBased/>
  <w15:docId w15:val="{1AD7C692-D10D-443C-BF60-606D7EAFA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Black" w:eastAsia="Calibri" w:hAnsi="Arial Blac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4E99"/>
    <w:rPr>
      <w:rFonts w:ascii="Arial" w:hAnsi="Arial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65F1"/>
    <w:pPr>
      <w:jc w:val="center"/>
      <w:outlineLvl w:val="0"/>
    </w:pPr>
    <w:rPr>
      <w:rFonts w:cs="Arial"/>
      <w:b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19FB"/>
    <w:pPr>
      <w:spacing w:before="300"/>
      <w:outlineLvl w:val="1"/>
    </w:pPr>
    <w:rPr>
      <w:rFonts w:cs="Arial"/>
      <w:b/>
      <w:i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32F7"/>
    <w:pPr>
      <w:outlineLvl w:val="2"/>
    </w:pPr>
    <w:rPr>
      <w:rFonts w:cs="Arial"/>
      <w:b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C6B70"/>
    <w:pPr>
      <w:spacing w:before="100" w:beforeAutospacing="1" w:after="100" w:afterAutospacing="1"/>
      <w:outlineLvl w:val="3"/>
    </w:pPr>
    <w:rPr>
      <w:rFonts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29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E03FD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03FD2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06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065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D20D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D20D5"/>
    <w:rPr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4D20D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D20D5"/>
    <w:rPr>
      <w:sz w:val="24"/>
      <w:szCs w:val="22"/>
    </w:rPr>
  </w:style>
  <w:style w:type="character" w:styleId="FollowedHyperlink">
    <w:name w:val="FollowedHyperlink"/>
    <w:uiPriority w:val="99"/>
    <w:semiHidden/>
    <w:unhideWhenUsed/>
    <w:rsid w:val="009624C2"/>
    <w:rPr>
      <w:color w:val="954F72"/>
      <w:u w:val="single"/>
    </w:rPr>
  </w:style>
  <w:style w:type="character" w:customStyle="1" w:styleId="gmail-il">
    <w:name w:val="gmail-il"/>
    <w:rsid w:val="005503B5"/>
  </w:style>
  <w:style w:type="character" w:customStyle="1" w:styleId="Heading1Char">
    <w:name w:val="Heading 1 Char"/>
    <w:basedOn w:val="DefaultParagraphFont"/>
    <w:link w:val="Heading1"/>
    <w:uiPriority w:val="9"/>
    <w:rsid w:val="001365F1"/>
    <w:rPr>
      <w:rFonts w:ascii="Arial" w:hAnsi="Arial" w:cs="Arial"/>
      <w:b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719FB"/>
    <w:rPr>
      <w:rFonts w:ascii="Arial" w:hAnsi="Arial" w:cs="Arial"/>
      <w:b/>
      <w:i/>
      <w:sz w:val="28"/>
      <w:szCs w:val="24"/>
    </w:rPr>
  </w:style>
  <w:style w:type="character" w:styleId="PlaceholderText">
    <w:name w:val="Placeholder Text"/>
    <w:basedOn w:val="DefaultParagraphFont"/>
    <w:uiPriority w:val="99"/>
    <w:semiHidden/>
    <w:rsid w:val="002D64BB"/>
    <w:rPr>
      <w:color w:val="808080"/>
    </w:rPr>
  </w:style>
  <w:style w:type="character" w:customStyle="1" w:styleId="Textentry">
    <w:name w:val="Text entry"/>
    <w:basedOn w:val="DefaultParagraphFont"/>
    <w:uiPriority w:val="1"/>
    <w:qFormat/>
    <w:rsid w:val="002D64BB"/>
    <w:rPr>
      <w:rFonts w:asciiTheme="minorHAnsi" w:hAnsiTheme="minorHAnsi"/>
      <w:color w:val="auto"/>
      <w:sz w:val="24"/>
    </w:rPr>
  </w:style>
  <w:style w:type="paragraph" w:styleId="ListParagraph">
    <w:name w:val="List Paragraph"/>
    <w:basedOn w:val="Normal"/>
    <w:uiPriority w:val="34"/>
    <w:qFormat/>
    <w:rsid w:val="000532F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532F7"/>
    <w:rPr>
      <w:rFonts w:ascii="Arial" w:hAnsi="Arial" w:cs="Arial"/>
      <w:b/>
      <w:sz w:val="22"/>
      <w:szCs w:val="24"/>
    </w:rPr>
  </w:style>
  <w:style w:type="paragraph" w:customStyle="1" w:styleId="Textfield">
    <w:name w:val="Text field"/>
    <w:basedOn w:val="Normal"/>
    <w:link w:val="TextfieldChar"/>
    <w:autoRedefine/>
    <w:qFormat/>
    <w:rsid w:val="00190888"/>
    <w:rPr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B56385"/>
    <w:rPr>
      <w:sz w:val="16"/>
      <w:szCs w:val="16"/>
    </w:rPr>
  </w:style>
  <w:style w:type="character" w:customStyle="1" w:styleId="TextfieldChar">
    <w:name w:val="Text field Char"/>
    <w:basedOn w:val="DefaultParagraphFont"/>
    <w:link w:val="Textfield"/>
    <w:rsid w:val="00190888"/>
    <w:rPr>
      <w:rFonts w:ascii="Arial" w:hAnsi="Arial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63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638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385"/>
    <w:rPr>
      <w:b/>
      <w:bCs/>
    </w:rPr>
  </w:style>
  <w:style w:type="character" w:styleId="Strong">
    <w:name w:val="Strong"/>
    <w:basedOn w:val="DefaultParagraphFont"/>
    <w:uiPriority w:val="22"/>
    <w:qFormat/>
    <w:rsid w:val="009C6B7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9C6B70"/>
    <w:rPr>
      <w:rFonts w:ascii="Arial" w:hAnsi="Arial" w:cs="Arial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06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114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047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775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69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02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95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31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327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8063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F81C026341442C0A3B87D013616E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EDD39-ABFA-47E6-90BC-9017B89510C6}"/>
      </w:docPartPr>
      <w:docPartBody>
        <w:p w:rsidR="000F3A8B" w:rsidRDefault="00AB100C" w:rsidP="00AB100C">
          <w:pPr>
            <w:pStyle w:val="4F81C026341442C0A3B87D013616EDAA7"/>
          </w:pPr>
          <w:r w:rsidRPr="00A94E99">
            <w:rPr>
              <w:rStyle w:val="PlaceholderText"/>
              <w:rFonts w:cs="Arial"/>
              <w:i/>
              <w:sz w:val="22"/>
            </w:rPr>
            <w:t>Click here to enter text.</w:t>
          </w:r>
        </w:p>
      </w:docPartBody>
    </w:docPart>
    <w:docPart>
      <w:docPartPr>
        <w:name w:val="1A2619460D034FDDABB83DD0AD74A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0A1B3-3698-4A2C-8AA6-667ECFA3C397}"/>
      </w:docPartPr>
      <w:docPartBody>
        <w:p w:rsidR="000F3A8B" w:rsidRDefault="00AB100C" w:rsidP="00AB100C">
          <w:pPr>
            <w:pStyle w:val="1A2619460D034FDDABB83DD0AD74A5517"/>
          </w:pPr>
          <w:r w:rsidRPr="00A94E99">
            <w:rPr>
              <w:rStyle w:val="PlaceholderText"/>
              <w:rFonts w:cs="Arial"/>
              <w:i/>
              <w:sz w:val="22"/>
            </w:rPr>
            <w:t>Click here to enter text.</w:t>
          </w:r>
        </w:p>
      </w:docPartBody>
    </w:docPart>
    <w:docPart>
      <w:docPartPr>
        <w:name w:val="41ED7A6C333D4DA2B36B2B7EA2E94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5E517-C785-4901-A4DB-713311F246D6}"/>
      </w:docPartPr>
      <w:docPartBody>
        <w:p w:rsidR="000F3A8B" w:rsidRDefault="00AB100C" w:rsidP="00AB100C">
          <w:pPr>
            <w:pStyle w:val="41ED7A6C333D4DA2B36B2B7EA2E945BE7"/>
          </w:pPr>
          <w:r w:rsidRPr="00A94E99">
            <w:rPr>
              <w:rStyle w:val="PlaceholderText"/>
              <w:rFonts w:cs="Arial"/>
              <w:i/>
              <w:sz w:val="22"/>
            </w:rPr>
            <w:t>Click here to enter text.</w:t>
          </w:r>
        </w:p>
      </w:docPartBody>
    </w:docPart>
    <w:docPart>
      <w:docPartPr>
        <w:name w:val="DEF59AA65B7B43DB82084C6426335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A70D9-2405-442E-B336-C5B4D26BBDCD}"/>
      </w:docPartPr>
      <w:docPartBody>
        <w:p w:rsidR="000F3A8B" w:rsidRDefault="00AB100C" w:rsidP="00AB100C">
          <w:pPr>
            <w:pStyle w:val="DEF59AA65B7B43DB82084C642633516A7"/>
          </w:pPr>
          <w:r w:rsidRPr="00A94E99">
            <w:rPr>
              <w:rStyle w:val="PlaceholderText"/>
              <w:rFonts w:cs="Arial"/>
              <w:i/>
              <w:sz w:val="22"/>
            </w:rPr>
            <w:t>Click here to enter text.</w:t>
          </w:r>
        </w:p>
      </w:docPartBody>
    </w:docPart>
    <w:docPart>
      <w:docPartPr>
        <w:name w:val="2C939B6C4DBD4C3083173BEC60264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BB4ED-116F-4600-8ED8-E71F1EF6B74E}"/>
      </w:docPartPr>
      <w:docPartBody>
        <w:p w:rsidR="000F3A8B" w:rsidRDefault="00AB100C" w:rsidP="00AB100C">
          <w:pPr>
            <w:pStyle w:val="2C939B6C4DBD4C3083173BEC602649B06"/>
          </w:pPr>
          <w:r w:rsidRPr="00A94E99">
            <w:rPr>
              <w:rStyle w:val="PlaceholderText"/>
              <w:rFonts w:cs="Arial"/>
              <w:i/>
              <w:sz w:val="22"/>
            </w:rPr>
            <w:t>Click here to enter text.</w:t>
          </w:r>
        </w:p>
      </w:docPartBody>
    </w:docPart>
    <w:docPart>
      <w:docPartPr>
        <w:name w:val="5426C29FCFE14DA2AB5C15B91D6D4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211F8-0007-4870-875C-392D9AFA0E25}"/>
      </w:docPartPr>
      <w:docPartBody>
        <w:p w:rsidR="008A1736" w:rsidRDefault="00AB100C" w:rsidP="00AB100C">
          <w:pPr>
            <w:pStyle w:val="5426C29FCFE14DA2AB5C15B91D6D47E66"/>
          </w:pPr>
          <w:r w:rsidRPr="00A94E99">
            <w:rPr>
              <w:rStyle w:val="Textentry"/>
              <w:rFonts w:cs="Arial"/>
              <w:i/>
              <w:color w:val="808080" w:themeColor="background1" w:themeShade="80"/>
              <w:sz w:val="22"/>
            </w:rPr>
            <w:t>Click here to enter text.</w:t>
          </w:r>
        </w:p>
      </w:docPartBody>
    </w:docPart>
    <w:docPart>
      <w:docPartPr>
        <w:name w:val="038CD3CCFCC1494C940BB3236E771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86BBD-117F-4565-90A8-07107B90432D}"/>
      </w:docPartPr>
      <w:docPartBody>
        <w:p w:rsidR="0047472F" w:rsidRDefault="00AB100C" w:rsidP="00AB100C">
          <w:pPr>
            <w:pStyle w:val="038CD3CCFCC1494C940BB3236E771B474"/>
          </w:pPr>
          <w:r w:rsidRPr="00A94E99">
            <w:rPr>
              <w:rStyle w:val="Textentry"/>
              <w:rFonts w:cs="Arial"/>
              <w:i/>
              <w:color w:val="808080" w:themeColor="background1" w:themeShade="80"/>
              <w:sz w:val="22"/>
            </w:rPr>
            <w:t>Click here to enter text.</w:t>
          </w:r>
        </w:p>
      </w:docPartBody>
    </w:docPart>
    <w:docPart>
      <w:docPartPr>
        <w:name w:val="102D785E54B649709682C2F75F1E3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71CB9-A67F-4F6A-9000-0380EB35113E}"/>
      </w:docPartPr>
      <w:docPartBody>
        <w:p w:rsidR="0047472F" w:rsidRDefault="00AB100C" w:rsidP="00AB100C">
          <w:pPr>
            <w:pStyle w:val="102D785E54B649709682C2F75F1E3CD54"/>
          </w:pPr>
          <w:r w:rsidRPr="00A94E99">
            <w:rPr>
              <w:rStyle w:val="Textentry"/>
              <w:rFonts w:cs="Arial"/>
              <w:i/>
              <w:color w:val="808080" w:themeColor="background1" w:themeShade="80"/>
              <w:sz w:val="22"/>
            </w:rPr>
            <w:t>Click here to enter text.</w:t>
          </w:r>
        </w:p>
      </w:docPartBody>
    </w:docPart>
    <w:docPart>
      <w:docPartPr>
        <w:name w:val="487986FDD0674B5A8F65BFB0BAFCF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3AF93-9DE7-42A7-A35C-B33BEB05CD75}"/>
      </w:docPartPr>
      <w:docPartBody>
        <w:p w:rsidR="0047472F" w:rsidRDefault="00AB100C" w:rsidP="00AB100C">
          <w:pPr>
            <w:pStyle w:val="487986FDD0674B5A8F65BFB0BAFCF3B94"/>
          </w:pPr>
          <w:r w:rsidRPr="00A94E99">
            <w:rPr>
              <w:rStyle w:val="Textentry"/>
              <w:rFonts w:cs="Arial"/>
              <w:i/>
              <w:color w:val="808080" w:themeColor="background1" w:themeShade="80"/>
              <w:sz w:val="22"/>
            </w:rPr>
            <w:t>Click here to enter text.</w:t>
          </w:r>
        </w:p>
      </w:docPartBody>
    </w:docPart>
    <w:docPart>
      <w:docPartPr>
        <w:name w:val="D079ED5DC987437486EFE83D7879C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A5FE8-F2F9-403C-AFA5-CA8D9657079C}"/>
      </w:docPartPr>
      <w:docPartBody>
        <w:p w:rsidR="001B63CE" w:rsidRDefault="00AB100C" w:rsidP="00AB100C">
          <w:pPr>
            <w:pStyle w:val="D079ED5DC987437486EFE83D7879C28E4"/>
          </w:pPr>
          <w:r w:rsidRPr="00A94E99">
            <w:rPr>
              <w:rStyle w:val="Textentry"/>
              <w:rFonts w:cs="Arial"/>
              <w:i/>
              <w:color w:val="808080" w:themeColor="background1" w:themeShade="80"/>
              <w:sz w:val="22"/>
            </w:rPr>
            <w:t>Click here to enter text.</w:t>
          </w:r>
        </w:p>
      </w:docPartBody>
    </w:docPart>
    <w:docPart>
      <w:docPartPr>
        <w:name w:val="5DDDE0500A0A4071869411FBF9E9F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67EF6-87D2-4687-9EC3-344F4EB660FB}"/>
      </w:docPartPr>
      <w:docPartBody>
        <w:p w:rsidR="002B5111" w:rsidRDefault="009A486B" w:rsidP="009A486B">
          <w:pPr>
            <w:pStyle w:val="5DDDE0500A0A4071869411FBF9E9FFB8"/>
          </w:pPr>
          <w:r w:rsidRPr="00A94E99">
            <w:rPr>
              <w:rStyle w:val="PlaceholderText"/>
              <w:rFonts w:cs="Arial"/>
              <w:i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7546"/>
    <w:rsid w:val="000D2F1C"/>
    <w:rsid w:val="000F3A8B"/>
    <w:rsid w:val="00102648"/>
    <w:rsid w:val="001206AF"/>
    <w:rsid w:val="001B63CE"/>
    <w:rsid w:val="001F651A"/>
    <w:rsid w:val="002633DF"/>
    <w:rsid w:val="002B5111"/>
    <w:rsid w:val="003241FD"/>
    <w:rsid w:val="00327546"/>
    <w:rsid w:val="003F2AD1"/>
    <w:rsid w:val="00431710"/>
    <w:rsid w:val="0047472F"/>
    <w:rsid w:val="004954F1"/>
    <w:rsid w:val="004E49C9"/>
    <w:rsid w:val="005262DE"/>
    <w:rsid w:val="007927CB"/>
    <w:rsid w:val="00856386"/>
    <w:rsid w:val="00873D9C"/>
    <w:rsid w:val="008A1736"/>
    <w:rsid w:val="009244D1"/>
    <w:rsid w:val="009A486B"/>
    <w:rsid w:val="00AB100C"/>
    <w:rsid w:val="00BA3C0A"/>
    <w:rsid w:val="00BC1823"/>
    <w:rsid w:val="00C91B54"/>
    <w:rsid w:val="00CB701F"/>
    <w:rsid w:val="00DD3734"/>
    <w:rsid w:val="00F84E4B"/>
    <w:rsid w:val="00F93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486B"/>
    <w:rPr>
      <w:color w:val="808080"/>
    </w:rPr>
  </w:style>
  <w:style w:type="paragraph" w:customStyle="1" w:styleId="50877585462642D5AC69779B6AE8CE33">
    <w:name w:val="50877585462642D5AC69779B6AE8CE33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">
    <w:name w:val="33A867ECBDD94B718CD2A76963687393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1">
    <w:name w:val="50877585462642D5AC69779B6AE8CE33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1">
    <w:name w:val="33A867ECBDD94B718CD2A76963687393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2">
    <w:name w:val="50877585462642D5AC69779B6AE8CE33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2">
    <w:name w:val="33A867ECBDD94B718CD2A76963687393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3">
    <w:name w:val="50877585462642D5AC69779B6AE8CE333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3">
    <w:name w:val="33A867ECBDD94B718CD2A769636873933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">
    <w:name w:val="4A1B645319424C2F9145B3DBC4C3E4C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">
    <w:name w:val="89C2FB59706A467685DAE4C1A7D75E8E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">
    <w:name w:val="F79F4DB3530546BDA0434B212256BE7B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4">
    <w:name w:val="50877585462642D5AC69779B6AE8CE334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4">
    <w:name w:val="33A867ECBDD94B718CD2A769636873934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1">
    <w:name w:val="4A1B645319424C2F9145B3DBC4C3E4C2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1">
    <w:name w:val="89C2FB59706A467685DAE4C1A7D75E8E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1">
    <w:name w:val="F79F4DB3530546BDA0434B212256BE7B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5">
    <w:name w:val="50877585462642D5AC69779B6AE8CE335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5">
    <w:name w:val="33A867ECBDD94B718CD2A769636873935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2">
    <w:name w:val="4A1B645319424C2F9145B3DBC4C3E4C2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2">
    <w:name w:val="89C2FB59706A467685DAE4C1A7D75E8E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2">
    <w:name w:val="F79F4DB3530546BDA0434B212256BE7B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6">
    <w:name w:val="50877585462642D5AC69779B6AE8CE336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6">
    <w:name w:val="33A867ECBDD94B718CD2A769636873936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3">
    <w:name w:val="4A1B645319424C2F9145B3DBC4C3E4C23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3">
    <w:name w:val="89C2FB59706A467685DAE4C1A7D75E8E3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3">
    <w:name w:val="F79F4DB3530546BDA0434B212256BE7B3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D892A0DE5242E39CD41B91B188F896">
    <w:name w:val="FDD892A0DE5242E39CD41B91B188F896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7">
    <w:name w:val="50877585462642D5AC69779B6AE8CE337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7">
    <w:name w:val="33A867ECBDD94B718CD2A769636873937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4">
    <w:name w:val="4A1B645319424C2F9145B3DBC4C3E4C24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4">
    <w:name w:val="89C2FB59706A467685DAE4C1A7D75E8E4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4">
    <w:name w:val="F79F4DB3530546BDA0434B212256BE7B4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D892A0DE5242E39CD41B91B188F8961">
    <w:name w:val="FDD892A0DE5242E39CD41B91B188F896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8">
    <w:name w:val="50877585462642D5AC69779B6AE8CE338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8">
    <w:name w:val="33A867ECBDD94B718CD2A769636873938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5">
    <w:name w:val="4A1B645319424C2F9145B3DBC4C3E4C25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5">
    <w:name w:val="89C2FB59706A467685DAE4C1A7D75E8E5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5">
    <w:name w:val="F79F4DB3530546BDA0434B212256BE7B5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D892A0DE5242E39CD41B91B188F8962">
    <w:name w:val="FDD892A0DE5242E39CD41B91B188F896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9">
    <w:name w:val="50877585462642D5AC69779B6AE8CE339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9">
    <w:name w:val="33A867ECBDD94B718CD2A769636873939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6">
    <w:name w:val="4A1B645319424C2F9145B3DBC4C3E4C26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6">
    <w:name w:val="89C2FB59706A467685DAE4C1A7D75E8E6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6">
    <w:name w:val="F79F4DB3530546BDA0434B212256BE7B6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D892A0DE5242E39CD41B91B188F8963">
    <w:name w:val="FDD892A0DE5242E39CD41B91B188F8963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">
    <w:name w:val="56B8FECC7B6D49A1A7EC38ADC671E7F6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10">
    <w:name w:val="50877585462642D5AC69779B6AE8CE3310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10">
    <w:name w:val="33A867ECBDD94B718CD2A7696368739310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7">
    <w:name w:val="4A1B645319424C2F9145B3DBC4C3E4C27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7">
    <w:name w:val="89C2FB59706A467685DAE4C1A7D75E8E7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7">
    <w:name w:val="F79F4DB3530546BDA0434B212256BE7B7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D892A0DE5242E39CD41B91B188F8964">
    <w:name w:val="FDD892A0DE5242E39CD41B91B188F8964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1">
    <w:name w:val="56B8FECC7B6D49A1A7EC38ADC671E7F6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">
    <w:name w:val="37D08FBBAF4D49BBA143D93A12005315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">
    <w:name w:val="09D6AAC956A34FEA91E1EA0143E0E73B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">
    <w:name w:val="81FE9B38C3E94DB0B773DEB8BC659DA3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FD8C3A98915458882BEA65081D1DA23">
    <w:name w:val="AFD8C3A98915458882BEA65081D1DA23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11">
    <w:name w:val="50877585462642D5AC69779B6AE8CE331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11">
    <w:name w:val="33A867ECBDD94B718CD2A769636873931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8">
    <w:name w:val="4A1B645319424C2F9145B3DBC4C3E4C28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8">
    <w:name w:val="89C2FB59706A467685DAE4C1A7D75E8E8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8">
    <w:name w:val="F79F4DB3530546BDA0434B212256BE7B8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D892A0DE5242E39CD41B91B188F8965">
    <w:name w:val="FDD892A0DE5242E39CD41B91B188F8965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2">
    <w:name w:val="56B8FECC7B6D49A1A7EC38ADC671E7F6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1">
    <w:name w:val="37D08FBBAF4D49BBA143D93A12005315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1">
    <w:name w:val="09D6AAC956A34FEA91E1EA0143E0E73B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1">
    <w:name w:val="81FE9B38C3E94DB0B773DEB8BC659DA3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FD8C3A98915458882BEA65081D1DA231">
    <w:name w:val="AFD8C3A98915458882BEA65081D1DA23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598AE06825D41C4B807BE9FEA5F738D">
    <w:name w:val="C598AE06825D41C4B807BE9FEA5F738D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598AE06825D41C4B807BE9FEA5F738D1">
    <w:name w:val="C598AE06825D41C4B807BE9FEA5F738D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12">
    <w:name w:val="50877585462642D5AC69779B6AE8CE331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12">
    <w:name w:val="33A867ECBDD94B718CD2A769636873931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9">
    <w:name w:val="4A1B645319424C2F9145B3DBC4C3E4C29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9">
    <w:name w:val="89C2FB59706A467685DAE4C1A7D75E8E9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9">
    <w:name w:val="F79F4DB3530546BDA0434B212256BE7B9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DF9ECD67512420686778F3CD01E4080">
    <w:name w:val="CDF9ECD67512420686778F3CD01E4080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3">
    <w:name w:val="56B8FECC7B6D49A1A7EC38ADC671E7F63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2">
    <w:name w:val="37D08FBBAF4D49BBA143D93A12005315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2">
    <w:name w:val="09D6AAC956A34FEA91E1EA0143E0E73B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2">
    <w:name w:val="81FE9B38C3E94DB0B773DEB8BC659DA3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FD8C3A98915458882BEA65081D1DA232">
    <w:name w:val="AFD8C3A98915458882BEA65081D1DA23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598AE06825D41C4B807BE9FEA5F738D2">
    <w:name w:val="C598AE06825D41C4B807BE9FEA5F738D2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215E5C4993B40EF97DC235390B610E1">
    <w:name w:val="8215E5C4993B40EF97DC235390B610E1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339FF48365F46F2BEE6AE90105C01AD">
    <w:name w:val="6339FF48365F46F2BEE6AE90105C01AD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6552E18CDFE41FEAF6D1913349B53F3">
    <w:name w:val="36552E18CDFE41FEAF6D1913349B53F3"/>
    <w:rsid w:val="0032754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97E8FB4265A4C3AA88033D8073716D5">
    <w:name w:val="A97E8FB4265A4C3AA88033D8073716D5"/>
    <w:rsid w:val="000D2F1C"/>
  </w:style>
  <w:style w:type="paragraph" w:customStyle="1" w:styleId="Textfield">
    <w:name w:val="Text field"/>
    <w:basedOn w:val="Normal"/>
    <w:link w:val="TextfieldChar"/>
    <w:autoRedefine/>
    <w:qFormat/>
    <w:rsid w:val="000F3A8B"/>
    <w:pPr>
      <w:spacing w:after="0" w:line="240" w:lineRule="auto"/>
    </w:pPr>
    <w:rPr>
      <w:rFonts w:ascii="Arial" w:eastAsia="Calibri" w:hAnsi="Arial" w:cs="Times New Roman"/>
    </w:rPr>
  </w:style>
  <w:style w:type="character" w:customStyle="1" w:styleId="TextfieldChar">
    <w:name w:val="Text field Char"/>
    <w:basedOn w:val="DefaultParagraphFont"/>
    <w:link w:val="Textfield"/>
    <w:rsid w:val="000F3A8B"/>
    <w:rPr>
      <w:rFonts w:ascii="Arial" w:eastAsia="Calibri" w:hAnsi="Arial" w:cs="Times New Roman"/>
    </w:rPr>
  </w:style>
  <w:style w:type="paragraph" w:customStyle="1" w:styleId="50877585462642D5AC69779B6AE8CE3313">
    <w:name w:val="50877585462642D5AC69779B6AE8CE3313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13">
    <w:name w:val="33A867ECBDD94B718CD2A7696368739313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10">
    <w:name w:val="4A1B645319424C2F9145B3DBC4C3E4C210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10">
    <w:name w:val="89C2FB59706A467685DAE4C1A7D75E8E10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10">
    <w:name w:val="F79F4DB3530546BDA0434B212256BE7B10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DF9ECD67512420686778F3CD01E40801">
    <w:name w:val="CDF9ECD67512420686778F3CD01E40801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4">
    <w:name w:val="56B8FECC7B6D49A1A7EC38ADC671E7F6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3">
    <w:name w:val="37D08FBBAF4D49BBA143D93A120053153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3">
    <w:name w:val="09D6AAC956A34FEA91E1EA0143E0E73B3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3">
    <w:name w:val="81FE9B38C3E94DB0B773DEB8BC659DA33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FD8C3A98915458882BEA65081D1DA233">
    <w:name w:val="AFD8C3A98915458882BEA65081D1DA233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3639B10DD284BE281AF9D0275CBF0F4">
    <w:name w:val="F3639B10DD284BE281AF9D0275CBF0F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D18BC9AE8F4E94B3D1CE99D512D69B">
    <w:name w:val="F7D18BC9AE8F4E94B3D1CE99D512D69B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5808B1ECD9043C3B15C43665073E77F">
    <w:name w:val="55808B1ECD9043C3B15C43665073E77F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B23BB4A2CEC458EB98697C38B20F42E">
    <w:name w:val="6B23BB4A2CEC458EB98697C38B20F42E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14">
    <w:name w:val="50877585462642D5AC69779B6AE8CE331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14">
    <w:name w:val="33A867ECBDD94B718CD2A769636873931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11">
    <w:name w:val="4A1B645319424C2F9145B3DBC4C3E4C211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11">
    <w:name w:val="89C2FB59706A467685DAE4C1A7D75E8E11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11">
    <w:name w:val="F79F4DB3530546BDA0434B212256BE7B11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DF9ECD67512420686778F3CD01E40802">
    <w:name w:val="CDF9ECD67512420686778F3CD01E40802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5">
    <w:name w:val="56B8FECC7B6D49A1A7EC38ADC671E7F65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4">
    <w:name w:val="37D08FBBAF4D49BBA143D93A12005315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4">
    <w:name w:val="09D6AAC956A34FEA91E1EA0143E0E73B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4">
    <w:name w:val="81FE9B38C3E94DB0B773DEB8BC659DA3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FD8C3A98915458882BEA65081D1DA234">
    <w:name w:val="AFD8C3A98915458882BEA65081D1DA23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3639B10DD284BE281AF9D0275CBF0F41">
    <w:name w:val="F3639B10DD284BE281AF9D0275CBF0F41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D18BC9AE8F4E94B3D1CE99D512D69B1">
    <w:name w:val="F7D18BC9AE8F4E94B3D1CE99D512D69B1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5808B1ECD9043C3B15C43665073E77F1">
    <w:name w:val="55808B1ECD9043C3B15C43665073E77F1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B23BB4A2CEC458EB98697C38B20F42E1">
    <w:name w:val="6B23BB4A2CEC458EB98697C38B20F42E1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15">
    <w:name w:val="50877585462642D5AC69779B6AE8CE3315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15">
    <w:name w:val="33A867ECBDD94B718CD2A7696368739315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12">
    <w:name w:val="4A1B645319424C2F9145B3DBC4C3E4C212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12">
    <w:name w:val="89C2FB59706A467685DAE4C1A7D75E8E12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12">
    <w:name w:val="F79F4DB3530546BDA0434B212256BE7B12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DF9ECD67512420686778F3CD01E40803">
    <w:name w:val="CDF9ECD67512420686778F3CD01E40803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6">
    <w:name w:val="56B8FECC7B6D49A1A7EC38ADC671E7F66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5">
    <w:name w:val="37D08FBBAF4D49BBA143D93A120053155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5">
    <w:name w:val="09D6AAC956A34FEA91E1EA0143E0E73B5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5">
    <w:name w:val="81FE9B38C3E94DB0B773DEB8BC659DA35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FD8C3A98915458882BEA65081D1DA235">
    <w:name w:val="AFD8C3A98915458882BEA65081D1DA235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3639B10DD284BE281AF9D0275CBF0F42">
    <w:name w:val="F3639B10DD284BE281AF9D0275CBF0F42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D18BC9AE8F4E94B3D1CE99D512D69B2">
    <w:name w:val="F7D18BC9AE8F4E94B3D1CE99D512D69B2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5808B1ECD9043C3B15C43665073E77F2">
    <w:name w:val="55808B1ECD9043C3B15C43665073E77F2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B23BB4A2CEC458EB98697C38B20F42E2">
    <w:name w:val="6B23BB4A2CEC458EB98697C38B20F42E2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16">
    <w:name w:val="50877585462642D5AC69779B6AE8CE3316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16">
    <w:name w:val="33A867ECBDD94B718CD2A7696368739316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13">
    <w:name w:val="4A1B645319424C2F9145B3DBC4C3E4C213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13">
    <w:name w:val="89C2FB59706A467685DAE4C1A7D75E8E13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13">
    <w:name w:val="F79F4DB3530546BDA0434B212256BE7B13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DF9ECD67512420686778F3CD01E40804">
    <w:name w:val="CDF9ECD67512420686778F3CD01E4080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7">
    <w:name w:val="56B8FECC7B6D49A1A7EC38ADC671E7F67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6">
    <w:name w:val="37D08FBBAF4D49BBA143D93A120053156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6">
    <w:name w:val="09D6AAC956A34FEA91E1EA0143E0E73B6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6">
    <w:name w:val="81FE9B38C3E94DB0B773DEB8BC659DA36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FD8C3A98915458882BEA65081D1DA236">
    <w:name w:val="AFD8C3A98915458882BEA65081D1DA236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3639B10DD284BE281AF9D0275CBF0F43">
    <w:name w:val="F3639B10DD284BE281AF9D0275CBF0F43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D18BC9AE8F4E94B3D1CE99D512D69B3">
    <w:name w:val="F7D18BC9AE8F4E94B3D1CE99D512D69B3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5808B1ECD9043C3B15C43665073E77F3">
    <w:name w:val="55808B1ECD9043C3B15C43665073E77F3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B23BB4A2CEC458EB98697C38B20F42E3">
    <w:name w:val="6B23BB4A2CEC458EB98697C38B20F42E3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0877585462642D5AC69779B6AE8CE3317">
    <w:name w:val="50877585462642D5AC69779B6AE8CE3317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17">
    <w:name w:val="33A867ECBDD94B718CD2A7696368739317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14">
    <w:name w:val="4A1B645319424C2F9145B3DBC4C3E4C21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14">
    <w:name w:val="89C2FB59706A467685DAE4C1A7D75E8E1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14">
    <w:name w:val="F79F4DB3530546BDA0434B212256BE7B1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DF9ECD67512420686778F3CD01E40805">
    <w:name w:val="CDF9ECD67512420686778F3CD01E40805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8">
    <w:name w:val="56B8FECC7B6D49A1A7EC38ADC671E7F68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7">
    <w:name w:val="37D08FBBAF4D49BBA143D93A120053157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7">
    <w:name w:val="09D6AAC956A34FEA91E1EA0143E0E73B7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7">
    <w:name w:val="81FE9B38C3E94DB0B773DEB8BC659DA37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FD8C3A98915458882BEA65081D1DA237">
    <w:name w:val="AFD8C3A98915458882BEA65081D1DA237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3639B10DD284BE281AF9D0275CBF0F44">
    <w:name w:val="F3639B10DD284BE281AF9D0275CBF0F4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D18BC9AE8F4E94B3D1CE99D512D69B4">
    <w:name w:val="F7D18BC9AE8F4E94B3D1CE99D512D69B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5808B1ECD9043C3B15C43665073E77F4">
    <w:name w:val="55808B1ECD9043C3B15C43665073E77F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B23BB4A2CEC458EB98697C38B20F42E4">
    <w:name w:val="6B23BB4A2CEC458EB98697C38B20F42E4"/>
    <w:rsid w:val="000D2F1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46ADE5B9BEE491AABA98F9AC43F904C">
    <w:name w:val="446ADE5B9BEE491AABA98F9AC43F904C"/>
    <w:rsid w:val="000D2F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D7BA3EE12A46B18F810CA9918E302F">
    <w:name w:val="7ED7BA3EE12A46B18F810CA9918E302F"/>
    <w:rsid w:val="000D2F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4A680A0A2243B9B0684349A1028967">
    <w:name w:val="424A680A0A2243B9B0684349A1028967"/>
    <w:rsid w:val="000D2F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DDBBA9203D43F08EB4579741F54139">
    <w:name w:val="88DDBBA9203D43F08EB4579741F54139"/>
    <w:rsid w:val="00BA3C0A"/>
  </w:style>
  <w:style w:type="paragraph" w:customStyle="1" w:styleId="0DF151C597A54F52B317CA61F5A25222">
    <w:name w:val="0DF151C597A54F52B317CA61F5A25222"/>
    <w:rsid w:val="00BA3C0A"/>
  </w:style>
  <w:style w:type="paragraph" w:customStyle="1" w:styleId="0CD42B052E0147BCBBCCF6F74CFB639E">
    <w:name w:val="0CD42B052E0147BCBBCCF6F74CFB639E"/>
    <w:rsid w:val="00BA3C0A"/>
  </w:style>
  <w:style w:type="paragraph" w:customStyle="1" w:styleId="B96B901E3962486DA804F375FB841E38">
    <w:name w:val="B96B901E3962486DA804F375FB841E38"/>
    <w:rsid w:val="00431710"/>
  </w:style>
  <w:style w:type="paragraph" w:customStyle="1" w:styleId="F2FB7A6EC05D4E1EAC267AB2E387B154">
    <w:name w:val="F2FB7A6EC05D4E1EAC267AB2E387B154"/>
    <w:rsid w:val="00431710"/>
  </w:style>
  <w:style w:type="paragraph" w:customStyle="1" w:styleId="2740CAB13F654A6E83A5769E6914C077">
    <w:name w:val="2740CAB13F654A6E83A5769E6914C077"/>
    <w:rsid w:val="00431710"/>
  </w:style>
  <w:style w:type="paragraph" w:customStyle="1" w:styleId="FF3CD314ADB746F786A621C13925BBE4">
    <w:name w:val="FF3CD314ADB746F786A621C13925BBE4"/>
    <w:rsid w:val="00431710"/>
  </w:style>
  <w:style w:type="paragraph" w:customStyle="1" w:styleId="B5EE20AF051D4DEAACA7E254EE39AB4F">
    <w:name w:val="B5EE20AF051D4DEAACA7E254EE39AB4F"/>
    <w:rsid w:val="00431710"/>
  </w:style>
  <w:style w:type="paragraph" w:customStyle="1" w:styleId="50877585462642D5AC69779B6AE8CE3318">
    <w:name w:val="50877585462642D5AC69779B6AE8CE331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18">
    <w:name w:val="33A867ECBDD94B718CD2A769636873931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15">
    <w:name w:val="4A1B645319424C2F9145B3DBC4C3E4C2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15">
    <w:name w:val="89C2FB59706A467685DAE4C1A7D75E8E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15">
    <w:name w:val="F79F4DB3530546BDA0434B212256BE7B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DF9ECD67512420686778F3CD01E40806">
    <w:name w:val="CDF9ECD67512420686778F3CD01E4080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9">
    <w:name w:val="56B8FECC7B6D49A1A7EC38ADC671E7F6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8">
    <w:name w:val="37D08FBBAF4D49BBA143D93A12005315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8">
    <w:name w:val="09D6AAC956A34FEA91E1EA0143E0E73B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8">
    <w:name w:val="81FE9B38C3E94DB0B773DEB8BC659DA3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5EE20AF051D4DEAACA7E254EE39AB4F1">
    <w:name w:val="B5EE20AF051D4DEAACA7E254EE39AB4F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3639B10DD284BE281AF9D0275CBF0F45">
    <w:name w:val="F3639B10DD284BE281AF9D0275CBF0F4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6B901E3962486DA804F375FB841E381">
    <w:name w:val="B96B901E3962486DA804F375FB841E38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2FB7A6EC05D4E1EAC267AB2E387B1541">
    <w:name w:val="F2FB7A6EC05D4E1EAC267AB2E387B154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740CAB13F654A6E83A5769E6914C0771">
    <w:name w:val="2740CAB13F654A6E83A5769E6914C077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F3CD314ADB746F786A621C13925BBE41">
    <w:name w:val="FF3CD314ADB746F786A621C13925BBE41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6ADE5B9BEE491AABA98F9AC43F904C1">
    <w:name w:val="446ADE5B9BEE491AABA98F9AC43F904C1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D7BA3EE12A46B18F810CA9918E302F1">
    <w:name w:val="7ED7BA3EE12A46B18F810CA9918E302F1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4A680A0A2243B9B0684349A10289671">
    <w:name w:val="424A680A0A2243B9B0684349A10289671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877585462642D5AC69779B6AE8CE3319">
    <w:name w:val="50877585462642D5AC69779B6AE8CE331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19">
    <w:name w:val="33A867ECBDD94B718CD2A769636873931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16">
    <w:name w:val="4A1B645319424C2F9145B3DBC4C3E4C21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16">
    <w:name w:val="89C2FB59706A467685DAE4C1A7D75E8E1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16">
    <w:name w:val="F79F4DB3530546BDA0434B212256BE7B1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DF9ECD67512420686778F3CD01E40807">
    <w:name w:val="CDF9ECD67512420686778F3CD01E4080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10">
    <w:name w:val="56B8FECC7B6D49A1A7EC38ADC671E7F6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9">
    <w:name w:val="37D08FBBAF4D49BBA143D93A12005315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9">
    <w:name w:val="09D6AAC956A34FEA91E1EA0143E0E73B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9">
    <w:name w:val="81FE9B38C3E94DB0B773DEB8BC659DA3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5EE20AF051D4DEAACA7E254EE39AB4F2">
    <w:name w:val="B5EE20AF051D4DEAACA7E254EE39AB4F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3639B10DD284BE281AF9D0275CBF0F46">
    <w:name w:val="F3639B10DD284BE281AF9D0275CBF0F4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6B901E3962486DA804F375FB841E382">
    <w:name w:val="B96B901E3962486DA804F375FB841E38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2FB7A6EC05D4E1EAC267AB2E387B1542">
    <w:name w:val="F2FB7A6EC05D4E1EAC267AB2E387B154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740CAB13F654A6E83A5769E6914C0772">
    <w:name w:val="2740CAB13F654A6E83A5769E6914C077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F3CD314ADB746F786A621C13925BBE42">
    <w:name w:val="FF3CD314ADB746F786A621C13925BBE42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6ADE5B9BEE491AABA98F9AC43F904C2">
    <w:name w:val="446ADE5B9BEE491AABA98F9AC43F904C2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D7BA3EE12A46B18F810CA9918E302F2">
    <w:name w:val="7ED7BA3EE12A46B18F810CA9918E302F2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4A680A0A2243B9B0684349A10289672">
    <w:name w:val="424A680A0A2243B9B0684349A10289672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877585462642D5AC69779B6AE8CE3320">
    <w:name w:val="50877585462642D5AC69779B6AE8CE332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20">
    <w:name w:val="33A867ECBDD94B718CD2A769636873932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17">
    <w:name w:val="4A1B645319424C2F9145B3DBC4C3E4C21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17">
    <w:name w:val="89C2FB59706A467685DAE4C1A7D75E8E1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17">
    <w:name w:val="F79F4DB3530546BDA0434B212256BE7B1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DF9ECD67512420686778F3CD01E40808">
    <w:name w:val="CDF9ECD67512420686778F3CD01E4080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11">
    <w:name w:val="56B8FECC7B6D49A1A7EC38ADC671E7F6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10">
    <w:name w:val="37D08FBBAF4D49BBA143D93A12005315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10">
    <w:name w:val="09D6AAC956A34FEA91E1EA0143E0E73B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10">
    <w:name w:val="81FE9B38C3E94DB0B773DEB8BC659DA3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5EE20AF051D4DEAACA7E254EE39AB4F3">
    <w:name w:val="B5EE20AF051D4DEAACA7E254EE39AB4F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3639B10DD284BE281AF9D0275CBF0F47">
    <w:name w:val="F3639B10DD284BE281AF9D0275CBF0F4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6B901E3962486DA804F375FB841E383">
    <w:name w:val="B96B901E3962486DA804F375FB841E38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2FB7A6EC05D4E1EAC267AB2E387B1543">
    <w:name w:val="F2FB7A6EC05D4E1EAC267AB2E387B154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740CAB13F654A6E83A5769E6914C0773">
    <w:name w:val="2740CAB13F654A6E83A5769E6914C077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F3CD314ADB746F786A621C13925BBE43">
    <w:name w:val="FF3CD314ADB746F786A621C13925BBE43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6ADE5B9BEE491AABA98F9AC43F904C3">
    <w:name w:val="446ADE5B9BEE491AABA98F9AC43F904C3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D7BA3EE12A46B18F810CA9918E302F3">
    <w:name w:val="7ED7BA3EE12A46B18F810CA9918E302F3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4A680A0A2243B9B0684349A10289673">
    <w:name w:val="424A680A0A2243B9B0684349A10289673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32454E34194C65B75E450DBEA38725">
    <w:name w:val="8532454E34194C65B75E450DBEA38725"/>
    <w:rsid w:val="00431710"/>
  </w:style>
  <w:style w:type="paragraph" w:customStyle="1" w:styleId="D81C0B81E9FB4BC69467DA6A6585ACCC">
    <w:name w:val="D81C0B81E9FB4BC69467DA6A6585ACCC"/>
    <w:rsid w:val="00431710"/>
  </w:style>
  <w:style w:type="paragraph" w:customStyle="1" w:styleId="50877585462642D5AC69779B6AE8CE3321">
    <w:name w:val="50877585462642D5AC69779B6AE8CE332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21">
    <w:name w:val="33A867ECBDD94B718CD2A769636873932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A1B645319424C2F9145B3DBC4C3E4C218">
    <w:name w:val="4A1B645319424C2F9145B3DBC4C3E4C21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18">
    <w:name w:val="89C2FB59706A467685DAE4C1A7D75E8E1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18">
    <w:name w:val="F79F4DB3530546BDA0434B212256BE7B1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DF9ECD67512420686778F3CD01E40809">
    <w:name w:val="CDF9ECD67512420686778F3CD01E4080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12">
    <w:name w:val="56B8FECC7B6D49A1A7EC38ADC671E7F6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11">
    <w:name w:val="37D08FBBAF4D49BBA143D93A12005315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11">
    <w:name w:val="09D6AAC956A34FEA91E1EA0143E0E73B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11">
    <w:name w:val="81FE9B38C3E94DB0B773DEB8BC659DA3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532454E34194C65B75E450DBEA387251">
    <w:name w:val="8532454E34194C65B75E450DBEA38725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3639B10DD284BE281AF9D0275CBF0F48">
    <w:name w:val="F3639B10DD284BE281AF9D0275CBF0F4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6B901E3962486DA804F375FB841E384">
    <w:name w:val="B96B901E3962486DA804F375FB841E38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2FB7A6EC05D4E1EAC267AB2E387B1544">
    <w:name w:val="F2FB7A6EC05D4E1EAC267AB2E387B154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740CAB13F654A6E83A5769E6914C0774">
    <w:name w:val="2740CAB13F654A6E83A5769E6914C077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F3CD314ADB746F786A621C13925BBE44">
    <w:name w:val="FF3CD314ADB746F786A621C13925BBE44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6ADE5B9BEE491AABA98F9AC43F904C4">
    <w:name w:val="446ADE5B9BEE491AABA98F9AC43F904C4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D7BA3EE12A46B18F810CA9918E302F4">
    <w:name w:val="7ED7BA3EE12A46B18F810CA9918E302F4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4A680A0A2243B9B0684349A10289674">
    <w:name w:val="424A680A0A2243B9B0684349A10289674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B5C235797B4C288F8652175E976D0A">
    <w:name w:val="59B5C235797B4C288F8652175E976D0A"/>
    <w:rsid w:val="00431710"/>
  </w:style>
  <w:style w:type="paragraph" w:customStyle="1" w:styleId="0B82C3265B1A400786FE209CB2A4A6AA">
    <w:name w:val="0B82C3265B1A400786FE209CB2A4A6AA"/>
    <w:rsid w:val="00431710"/>
  </w:style>
  <w:style w:type="paragraph" w:customStyle="1" w:styleId="50877585462642D5AC69779B6AE8CE3322">
    <w:name w:val="50877585462642D5AC69779B6AE8CE332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3A867ECBDD94B718CD2A7696368739322">
    <w:name w:val="33A867ECBDD94B718CD2A769636873932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9C2FB59706A467685DAE4C1A7D75E8E19">
    <w:name w:val="89C2FB59706A467685DAE4C1A7D75E8E1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79F4DB3530546BDA0434B212256BE7B19">
    <w:name w:val="F79F4DB3530546BDA0434B212256BE7B1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9B5C235797B4C288F8652175E976D0A1">
    <w:name w:val="59B5C235797B4C288F8652175E976D0A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DF9ECD67512420686778F3CD01E408010">
    <w:name w:val="CDF9ECD67512420686778F3CD01E4080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13">
    <w:name w:val="56B8FECC7B6D49A1A7EC38ADC671E7F6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12">
    <w:name w:val="37D08FBBAF4D49BBA143D93A12005315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12">
    <w:name w:val="09D6AAC956A34FEA91E1EA0143E0E73B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12">
    <w:name w:val="81FE9B38C3E94DB0B773DEB8BC659DA3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532454E34194C65B75E450DBEA387252">
    <w:name w:val="8532454E34194C65B75E450DBEA38725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3639B10DD284BE281AF9D0275CBF0F49">
    <w:name w:val="F3639B10DD284BE281AF9D0275CBF0F4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6B901E3962486DA804F375FB841E385">
    <w:name w:val="B96B901E3962486DA804F375FB841E38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2FB7A6EC05D4E1EAC267AB2E387B1545">
    <w:name w:val="F2FB7A6EC05D4E1EAC267AB2E387B154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740CAB13F654A6E83A5769E6914C0775">
    <w:name w:val="2740CAB13F654A6E83A5769E6914C077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F3CD314ADB746F786A621C13925BBE45">
    <w:name w:val="FF3CD314ADB746F786A621C13925BBE45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6ADE5B9BEE491AABA98F9AC43F904C5">
    <w:name w:val="446ADE5B9BEE491AABA98F9AC43F904C5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D7BA3EE12A46B18F810CA9918E302F5">
    <w:name w:val="7ED7BA3EE12A46B18F810CA9918E302F5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4A680A0A2243B9B0684349A10289675">
    <w:name w:val="424A680A0A2243B9B0684349A10289675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114BABC85A4E6D8D0CBB478D77DA69">
    <w:name w:val="91114BABC85A4E6D8D0CBB478D77DA6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DF9ECD67512420686778F3CD01E408011">
    <w:name w:val="CDF9ECD67512420686778F3CD01E4080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14">
    <w:name w:val="56B8FECC7B6D49A1A7EC38ADC671E7F6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13">
    <w:name w:val="37D08FBBAF4D49BBA143D93A12005315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13">
    <w:name w:val="09D6AAC956A34FEA91E1EA0143E0E73B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13">
    <w:name w:val="81FE9B38C3E94DB0B773DEB8BC659DA3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532454E34194C65B75E450DBEA387253">
    <w:name w:val="8532454E34194C65B75E450DBEA38725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3639B10DD284BE281AF9D0275CBF0F410">
    <w:name w:val="F3639B10DD284BE281AF9D0275CBF0F4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6B901E3962486DA804F375FB841E386">
    <w:name w:val="B96B901E3962486DA804F375FB841E38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2FB7A6EC05D4E1EAC267AB2E387B1546">
    <w:name w:val="F2FB7A6EC05D4E1EAC267AB2E387B154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740CAB13F654A6E83A5769E6914C0776">
    <w:name w:val="2740CAB13F654A6E83A5769E6914C077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F3CD314ADB746F786A621C13925BBE46">
    <w:name w:val="FF3CD314ADB746F786A621C13925BBE46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6ADE5B9BEE491AABA98F9AC43F904C6">
    <w:name w:val="446ADE5B9BEE491AABA98F9AC43F904C6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D7BA3EE12A46B18F810CA9918E302F6">
    <w:name w:val="7ED7BA3EE12A46B18F810CA9918E302F6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4A680A0A2243B9B0684349A10289676">
    <w:name w:val="424A680A0A2243B9B0684349A10289676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114BABC85A4E6D8D0CBB478D77DA691">
    <w:name w:val="91114BABC85A4E6D8D0CBB478D77DA69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DF9ECD67512420686778F3CD01E408012">
    <w:name w:val="CDF9ECD67512420686778F3CD01E4080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6B8FECC7B6D49A1A7EC38ADC671E7F615">
    <w:name w:val="56B8FECC7B6D49A1A7EC38ADC671E7F6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7D08FBBAF4D49BBA143D93A1200531514">
    <w:name w:val="37D08FBBAF4D49BBA143D93A12005315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D6AAC956A34FEA91E1EA0143E0E73B14">
    <w:name w:val="09D6AAC956A34FEA91E1EA0143E0E73B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1FE9B38C3E94DB0B773DEB8BC659DA314">
    <w:name w:val="81FE9B38C3E94DB0B773DEB8BC659DA3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532454E34194C65B75E450DBEA387254">
    <w:name w:val="8532454E34194C65B75E450DBEA38725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3639B10DD284BE281AF9D0275CBF0F411">
    <w:name w:val="F3639B10DD284BE281AF9D0275CBF0F4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6B901E3962486DA804F375FB841E387">
    <w:name w:val="B96B901E3962486DA804F375FB841E38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2FB7A6EC05D4E1EAC267AB2E387B1547">
    <w:name w:val="F2FB7A6EC05D4E1EAC267AB2E387B154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740CAB13F654A6E83A5769E6914C0777">
    <w:name w:val="2740CAB13F654A6E83A5769E6914C077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F3CD314ADB746F786A621C13925BBE47">
    <w:name w:val="FF3CD314ADB746F786A621C13925BBE47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6ADE5B9BEE491AABA98F9AC43F904C7">
    <w:name w:val="446ADE5B9BEE491AABA98F9AC43F904C7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D7BA3EE12A46B18F810CA9918E302F7">
    <w:name w:val="7ED7BA3EE12A46B18F810CA9918E302F7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4A680A0A2243B9B0684349A10289677">
    <w:name w:val="424A680A0A2243B9B0684349A10289677"/>
    <w:rsid w:val="00431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629C71D35B481594AEB8311A67CE3E">
    <w:name w:val="A1629C71D35B481594AEB8311A67CE3E"/>
    <w:rsid w:val="00431710"/>
  </w:style>
  <w:style w:type="paragraph" w:customStyle="1" w:styleId="91114BABC85A4E6D8D0CBB478D77DA692">
    <w:name w:val="91114BABC85A4E6D8D0CBB478D77DA69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">
    <w:name w:val="B9B5E45FABE24CBCBC1293482DEFCB4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">
    <w:name w:val="2D5A5DCE86E84E08BE1720B6DEB3EBAE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89C00B25C6B4035914BC30377698695">
    <w:name w:val="D89C00B25C6B4035914BC30377698695"/>
    <w:rsid w:val="00431710"/>
    <w:pPr>
      <w:spacing w:before="300" w:after="0" w:line="240" w:lineRule="auto"/>
      <w:outlineLvl w:val="1"/>
    </w:pPr>
    <w:rPr>
      <w:rFonts w:ascii="Arial" w:eastAsia="Calibri" w:hAnsi="Arial" w:cs="Arial"/>
      <w:b/>
      <w:i/>
      <w:sz w:val="28"/>
      <w:szCs w:val="24"/>
    </w:rPr>
  </w:style>
  <w:style w:type="paragraph" w:customStyle="1" w:styleId="43C732C724034C369235282FF8EDBC74">
    <w:name w:val="43C732C724034C369235282FF8EDBC7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D118A3872B1493FB6DAE63BFB7BDEF1">
    <w:name w:val="3D118A3872B1493FB6DAE63BFB7BDEF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1C37C8AA3C64FEEA7F3F427BC783545">
    <w:name w:val="61C37C8AA3C64FEEA7F3F427BC78354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">
    <w:name w:val="4C2C9FD450F74252AFCDE95329A6BF0D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">
    <w:name w:val="32278AB6DA384DBDBC956A3FC3CE663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">
    <w:name w:val="BE2826090847455F953E5ED4746CB80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">
    <w:name w:val="A8F980E58E63456289C8160F10E5CEF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">
    <w:name w:val="1EB4FF74B4BD474393BEB6B0192EFF2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">
    <w:name w:val="E0EB543497374FE1ABA55428D38C9A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">
    <w:name w:val="459D0354CDBE436F93B805EB639A52FC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">
    <w:name w:val="EC2D83B6C191450F94676397F05530D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">
    <w:name w:val="E6D0A518A9E74086B7B6777FBDE1678A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">
    <w:name w:val="4041B4A799964713B0964855E2A24AF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">
    <w:name w:val="FD697AF00D8C468FA28E1D6403CF3EED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">
    <w:name w:val="118D5BA79F9343D4B89AEEC97306833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91114BABC85A4E6D8D0CBB478D77DA693">
    <w:name w:val="91114BABC85A4E6D8D0CBB478D77DA69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1">
    <w:name w:val="B9B5E45FABE24CBCBC1293482DEFCB44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1">
    <w:name w:val="2D5A5DCE86E84E08BE1720B6DEB3EBAE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89C00B25C6B4035914BC303776986951">
    <w:name w:val="D89C00B25C6B4035914BC303776986951"/>
    <w:rsid w:val="00431710"/>
    <w:pPr>
      <w:spacing w:before="300" w:after="0" w:line="240" w:lineRule="auto"/>
      <w:outlineLvl w:val="1"/>
    </w:pPr>
    <w:rPr>
      <w:rFonts w:ascii="Arial" w:eastAsia="Calibri" w:hAnsi="Arial" w:cs="Arial"/>
      <w:b/>
      <w:i/>
      <w:sz w:val="28"/>
      <w:szCs w:val="24"/>
    </w:rPr>
  </w:style>
  <w:style w:type="paragraph" w:customStyle="1" w:styleId="43C732C724034C369235282FF8EDBC741">
    <w:name w:val="43C732C724034C369235282FF8EDBC74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D118A3872B1493FB6DAE63BFB7BDEF11">
    <w:name w:val="3D118A3872B1493FB6DAE63BFB7BDEF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1C37C8AA3C64FEEA7F3F427BC7835451">
    <w:name w:val="61C37C8AA3C64FEEA7F3F427BC783545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1">
    <w:name w:val="4C2C9FD450F74252AFCDE95329A6BF0D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1">
    <w:name w:val="32278AB6DA384DBDBC956A3FC3CE6632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1">
    <w:name w:val="BE2826090847455F953E5ED4746CB804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1">
    <w:name w:val="A8F980E58E63456289C8160F10E5CEF7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1">
    <w:name w:val="1EB4FF74B4BD474393BEB6B0192EFF29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1">
    <w:name w:val="E0EB543497374FE1ABA55428D38C9A15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1">
    <w:name w:val="459D0354CDBE436F93B805EB639A52FC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1">
    <w:name w:val="EC2D83B6C191450F94676397F05530D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1">
    <w:name w:val="E6D0A518A9E74086B7B6777FBDE1678A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1">
    <w:name w:val="4041B4A799964713B0964855E2A24AF7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1">
    <w:name w:val="FD697AF00D8C468FA28E1D6403CF3EED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1">
    <w:name w:val="118D5BA79F9343D4B89AEEC973068332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91114BABC85A4E6D8D0CBB478D77DA694">
    <w:name w:val="91114BABC85A4E6D8D0CBB478D77DA69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2">
    <w:name w:val="B9B5E45FABE24CBCBC1293482DEFCB44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2">
    <w:name w:val="2D5A5DCE86E84E08BE1720B6DEB3EBAE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89C00B25C6B4035914BC303776986952">
    <w:name w:val="D89C00B25C6B4035914BC303776986952"/>
    <w:rsid w:val="00431710"/>
    <w:pPr>
      <w:spacing w:before="300" w:after="0" w:line="240" w:lineRule="auto"/>
      <w:outlineLvl w:val="1"/>
    </w:pPr>
    <w:rPr>
      <w:rFonts w:ascii="Arial" w:eastAsia="Calibri" w:hAnsi="Arial" w:cs="Arial"/>
      <w:b/>
      <w:i/>
      <w:sz w:val="28"/>
      <w:szCs w:val="24"/>
    </w:rPr>
  </w:style>
  <w:style w:type="paragraph" w:customStyle="1" w:styleId="43C732C724034C369235282FF8EDBC742">
    <w:name w:val="43C732C724034C369235282FF8EDBC74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D118A3872B1493FB6DAE63BFB7BDEF12">
    <w:name w:val="3D118A3872B1493FB6DAE63BFB7BDEF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1C37C8AA3C64FEEA7F3F427BC7835452">
    <w:name w:val="61C37C8AA3C64FEEA7F3F427BC783545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2">
    <w:name w:val="4C2C9FD450F74252AFCDE95329A6BF0D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2">
    <w:name w:val="32278AB6DA384DBDBC956A3FC3CE6632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2">
    <w:name w:val="BE2826090847455F953E5ED4746CB804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2">
    <w:name w:val="A8F980E58E63456289C8160F10E5CEF7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2">
    <w:name w:val="1EB4FF74B4BD474393BEB6B0192EFF29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2">
    <w:name w:val="E0EB543497374FE1ABA55428D38C9A15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2">
    <w:name w:val="459D0354CDBE436F93B805EB639A52FC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2">
    <w:name w:val="EC2D83B6C191450F94676397F05530D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2">
    <w:name w:val="E6D0A518A9E74086B7B6777FBDE1678A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2">
    <w:name w:val="4041B4A799964713B0964855E2A24AF7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2">
    <w:name w:val="FD697AF00D8C468FA28E1D6403CF3EED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2">
    <w:name w:val="118D5BA79F9343D4B89AEEC973068332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91114BABC85A4E6D8D0CBB478D77DA695">
    <w:name w:val="91114BABC85A4E6D8D0CBB478D77DA69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3">
    <w:name w:val="B9B5E45FABE24CBCBC1293482DEFCB44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3">
    <w:name w:val="2D5A5DCE86E84E08BE1720B6DEB3EBAE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89C00B25C6B4035914BC303776986953">
    <w:name w:val="D89C00B25C6B4035914BC303776986953"/>
    <w:rsid w:val="00431710"/>
    <w:pPr>
      <w:spacing w:before="300" w:after="0" w:line="240" w:lineRule="auto"/>
      <w:outlineLvl w:val="1"/>
    </w:pPr>
    <w:rPr>
      <w:rFonts w:ascii="Arial" w:eastAsia="Calibri" w:hAnsi="Arial" w:cs="Arial"/>
      <w:b/>
      <w:i/>
      <w:sz w:val="28"/>
      <w:szCs w:val="24"/>
    </w:rPr>
  </w:style>
  <w:style w:type="paragraph" w:customStyle="1" w:styleId="43C732C724034C369235282FF8EDBC743">
    <w:name w:val="43C732C724034C369235282FF8EDBC74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D118A3872B1493FB6DAE63BFB7BDEF13">
    <w:name w:val="3D118A3872B1493FB6DAE63BFB7BDEF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1C37C8AA3C64FEEA7F3F427BC7835453">
    <w:name w:val="61C37C8AA3C64FEEA7F3F427BC783545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3">
    <w:name w:val="4C2C9FD450F74252AFCDE95329A6BF0D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3">
    <w:name w:val="32278AB6DA384DBDBC956A3FC3CE6632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3">
    <w:name w:val="BE2826090847455F953E5ED4746CB804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3">
    <w:name w:val="A8F980E58E63456289C8160F10E5CEF7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3">
    <w:name w:val="1EB4FF74B4BD474393BEB6B0192EFF29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3">
    <w:name w:val="E0EB543497374FE1ABA55428D38C9A15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3">
    <w:name w:val="459D0354CDBE436F93B805EB639A52FC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3">
    <w:name w:val="EC2D83B6C191450F94676397F05530D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3">
    <w:name w:val="E6D0A518A9E74086B7B6777FBDE1678A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3">
    <w:name w:val="4041B4A799964713B0964855E2A24AF7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3">
    <w:name w:val="FD697AF00D8C468FA28E1D6403CF3EED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3">
    <w:name w:val="118D5BA79F9343D4B89AEEC973068332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2BE4B81BA864E80909AF23E8076F6A9">
    <w:name w:val="B2BE4B81BA864E80909AF23E8076F6A9"/>
    <w:rsid w:val="00431710"/>
  </w:style>
  <w:style w:type="paragraph" w:customStyle="1" w:styleId="C8F725C7AB5745CA83FA78CB651DCA21">
    <w:name w:val="C8F725C7AB5745CA83FA78CB651DCA21"/>
    <w:rsid w:val="00431710"/>
  </w:style>
  <w:style w:type="paragraph" w:customStyle="1" w:styleId="C8F725C7AB5745CA83FA78CB651DCA211">
    <w:name w:val="C8F725C7AB5745CA83FA78CB651DCA2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4">
    <w:name w:val="B9B5E45FABE24CBCBC1293482DEFCB44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4">
    <w:name w:val="2D5A5DCE86E84E08BE1720B6DEB3EBAE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89C00B25C6B4035914BC303776986954">
    <w:name w:val="D89C00B25C6B4035914BC303776986954"/>
    <w:rsid w:val="00431710"/>
    <w:pPr>
      <w:spacing w:before="300" w:after="0" w:line="240" w:lineRule="auto"/>
      <w:outlineLvl w:val="1"/>
    </w:pPr>
    <w:rPr>
      <w:rFonts w:ascii="Arial" w:eastAsia="Calibri" w:hAnsi="Arial" w:cs="Arial"/>
      <w:b/>
      <w:i/>
      <w:sz w:val="28"/>
      <w:szCs w:val="24"/>
    </w:rPr>
  </w:style>
  <w:style w:type="paragraph" w:customStyle="1" w:styleId="43C732C724034C369235282FF8EDBC744">
    <w:name w:val="43C732C724034C369235282FF8EDBC74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D118A3872B1493FB6DAE63BFB7BDEF14">
    <w:name w:val="3D118A3872B1493FB6DAE63BFB7BDEF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1C37C8AA3C64FEEA7F3F427BC7835454">
    <w:name w:val="61C37C8AA3C64FEEA7F3F427BC783545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4">
    <w:name w:val="4C2C9FD450F74252AFCDE95329A6BF0D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4">
    <w:name w:val="32278AB6DA384DBDBC956A3FC3CE6632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4">
    <w:name w:val="BE2826090847455F953E5ED4746CB804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4">
    <w:name w:val="A8F980E58E63456289C8160F10E5CEF7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4">
    <w:name w:val="1EB4FF74B4BD474393BEB6B0192EFF29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4">
    <w:name w:val="E0EB543497374FE1ABA55428D38C9A15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4">
    <w:name w:val="459D0354CDBE436F93B805EB639A52FC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4">
    <w:name w:val="EC2D83B6C191450F94676397F05530D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4">
    <w:name w:val="E6D0A518A9E74086B7B6777FBDE1678A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4">
    <w:name w:val="4041B4A799964713B0964855E2A24AF7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4">
    <w:name w:val="FD697AF00D8C468FA28E1D6403CF3EED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4">
    <w:name w:val="118D5BA79F9343D4B89AEEC973068332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8F725C7AB5745CA83FA78CB651DCA212">
    <w:name w:val="C8F725C7AB5745CA83FA78CB651DCA2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5">
    <w:name w:val="B9B5E45FABE24CBCBC1293482DEFCB44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5">
    <w:name w:val="2D5A5DCE86E84E08BE1720B6DEB3EBAE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89C00B25C6B4035914BC303776986955">
    <w:name w:val="D89C00B25C6B4035914BC303776986955"/>
    <w:rsid w:val="00431710"/>
    <w:pPr>
      <w:spacing w:before="300" w:after="0" w:line="240" w:lineRule="auto"/>
      <w:outlineLvl w:val="1"/>
    </w:pPr>
    <w:rPr>
      <w:rFonts w:ascii="Arial" w:eastAsia="Calibri" w:hAnsi="Arial" w:cs="Arial"/>
      <w:b/>
      <w:i/>
      <w:sz w:val="28"/>
      <w:szCs w:val="24"/>
    </w:rPr>
  </w:style>
  <w:style w:type="paragraph" w:customStyle="1" w:styleId="43C732C724034C369235282FF8EDBC745">
    <w:name w:val="43C732C724034C369235282FF8EDBC74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D118A3872B1493FB6DAE63BFB7BDEF15">
    <w:name w:val="3D118A3872B1493FB6DAE63BFB7BDEF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1C37C8AA3C64FEEA7F3F427BC7835455">
    <w:name w:val="61C37C8AA3C64FEEA7F3F427BC783545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5">
    <w:name w:val="4C2C9FD450F74252AFCDE95329A6BF0D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5">
    <w:name w:val="32278AB6DA384DBDBC956A3FC3CE6632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5">
    <w:name w:val="BE2826090847455F953E5ED4746CB804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5">
    <w:name w:val="A8F980E58E63456289C8160F10E5CEF7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5">
    <w:name w:val="1EB4FF74B4BD474393BEB6B0192EFF29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5">
    <w:name w:val="E0EB543497374FE1ABA55428D38C9A15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5">
    <w:name w:val="459D0354CDBE436F93B805EB639A52FC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5">
    <w:name w:val="EC2D83B6C191450F94676397F05530D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5">
    <w:name w:val="E6D0A518A9E74086B7B6777FBDE1678A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5">
    <w:name w:val="4041B4A799964713B0964855E2A24AF7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5">
    <w:name w:val="FD697AF00D8C468FA28E1D6403CF3EED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5">
    <w:name w:val="118D5BA79F9343D4B89AEEC973068332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8F725C7AB5745CA83FA78CB651DCA213">
    <w:name w:val="C8F725C7AB5745CA83FA78CB651DCA2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6">
    <w:name w:val="B9B5E45FABE24CBCBC1293482DEFCB44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6">
    <w:name w:val="2D5A5DCE86E84E08BE1720B6DEB3EBAE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89C00B25C6B4035914BC303776986956">
    <w:name w:val="D89C00B25C6B4035914BC303776986956"/>
    <w:rsid w:val="00431710"/>
    <w:pPr>
      <w:spacing w:before="300" w:after="0" w:line="240" w:lineRule="auto"/>
      <w:outlineLvl w:val="1"/>
    </w:pPr>
    <w:rPr>
      <w:rFonts w:ascii="Arial" w:eastAsia="Calibri" w:hAnsi="Arial" w:cs="Arial"/>
      <w:b/>
      <w:i/>
      <w:sz w:val="28"/>
      <w:szCs w:val="24"/>
    </w:rPr>
  </w:style>
  <w:style w:type="paragraph" w:customStyle="1" w:styleId="43C732C724034C369235282FF8EDBC746">
    <w:name w:val="43C732C724034C369235282FF8EDBC74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D118A3872B1493FB6DAE63BFB7BDEF16">
    <w:name w:val="3D118A3872B1493FB6DAE63BFB7BDEF1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1C37C8AA3C64FEEA7F3F427BC7835456">
    <w:name w:val="61C37C8AA3C64FEEA7F3F427BC783545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6">
    <w:name w:val="4C2C9FD450F74252AFCDE95329A6BF0D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6">
    <w:name w:val="32278AB6DA384DBDBC956A3FC3CE6632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6">
    <w:name w:val="BE2826090847455F953E5ED4746CB804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6">
    <w:name w:val="A8F980E58E63456289C8160F10E5CEF7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6">
    <w:name w:val="1EB4FF74B4BD474393BEB6B0192EFF29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6">
    <w:name w:val="E0EB543497374FE1ABA55428D38C9A15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6">
    <w:name w:val="459D0354CDBE436F93B805EB639A52FC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6">
    <w:name w:val="EC2D83B6C191450F94676397F05530D1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6">
    <w:name w:val="E6D0A518A9E74086B7B6777FBDE1678A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6">
    <w:name w:val="4041B4A799964713B0964855E2A24AF7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6">
    <w:name w:val="FD697AF00D8C468FA28E1D6403CF3EED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6">
    <w:name w:val="118D5BA79F9343D4B89AEEC973068332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7">
    <w:name w:val="B9B5E45FABE24CBCBC1293482DEFCB44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7">
    <w:name w:val="2D5A5DCE86E84E08BE1720B6DEB3EBAE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89C00B25C6B4035914BC303776986957">
    <w:name w:val="D89C00B25C6B4035914BC303776986957"/>
    <w:rsid w:val="00431710"/>
    <w:pPr>
      <w:spacing w:before="300" w:after="0" w:line="240" w:lineRule="auto"/>
      <w:outlineLvl w:val="1"/>
    </w:pPr>
    <w:rPr>
      <w:rFonts w:ascii="Arial" w:eastAsia="Calibri" w:hAnsi="Arial" w:cs="Arial"/>
      <w:b/>
      <w:i/>
      <w:sz w:val="28"/>
      <w:szCs w:val="24"/>
    </w:rPr>
  </w:style>
  <w:style w:type="paragraph" w:customStyle="1" w:styleId="43C732C724034C369235282FF8EDBC747">
    <w:name w:val="43C732C724034C369235282FF8EDBC74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D118A3872B1493FB6DAE63BFB7BDEF17">
    <w:name w:val="3D118A3872B1493FB6DAE63BFB7BDEF1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1C37C8AA3C64FEEA7F3F427BC7835457">
    <w:name w:val="61C37C8AA3C64FEEA7F3F427BC783545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7">
    <w:name w:val="4C2C9FD450F74252AFCDE95329A6BF0D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7">
    <w:name w:val="32278AB6DA384DBDBC956A3FC3CE6632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7">
    <w:name w:val="BE2826090847455F953E5ED4746CB804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7">
    <w:name w:val="A8F980E58E63456289C8160F10E5CEF7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7">
    <w:name w:val="1EB4FF74B4BD474393BEB6B0192EFF29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7">
    <w:name w:val="E0EB543497374FE1ABA55428D38C9A15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7">
    <w:name w:val="459D0354CDBE436F93B805EB639A52FC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7">
    <w:name w:val="EC2D83B6C191450F94676397F05530D1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7">
    <w:name w:val="E6D0A518A9E74086B7B6777FBDE1678A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7">
    <w:name w:val="4041B4A799964713B0964855E2A24AF7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7">
    <w:name w:val="FD697AF00D8C468FA28E1D6403CF3EED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7">
    <w:name w:val="118D5BA79F9343D4B89AEEC9730683327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3B54F05D1849EFAB01F11D49A6885C">
    <w:name w:val="093B54F05D1849EFAB01F11D49A6885C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8">
    <w:name w:val="B9B5E45FABE24CBCBC1293482DEFCB44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8">
    <w:name w:val="2D5A5DCE86E84E08BE1720B6DEB3EBAE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89C00B25C6B4035914BC303776986958">
    <w:name w:val="D89C00B25C6B4035914BC303776986958"/>
    <w:rsid w:val="00431710"/>
    <w:pPr>
      <w:spacing w:before="300" w:after="0" w:line="240" w:lineRule="auto"/>
      <w:outlineLvl w:val="1"/>
    </w:pPr>
    <w:rPr>
      <w:rFonts w:ascii="Arial" w:eastAsia="Calibri" w:hAnsi="Arial" w:cs="Arial"/>
      <w:b/>
      <w:i/>
      <w:sz w:val="28"/>
      <w:szCs w:val="24"/>
    </w:rPr>
  </w:style>
  <w:style w:type="paragraph" w:customStyle="1" w:styleId="43C732C724034C369235282FF8EDBC748">
    <w:name w:val="43C732C724034C369235282FF8EDBC74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D118A3872B1493FB6DAE63BFB7BDEF18">
    <w:name w:val="3D118A3872B1493FB6DAE63BFB7BDEF1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1C37C8AA3C64FEEA7F3F427BC7835458">
    <w:name w:val="61C37C8AA3C64FEEA7F3F427BC783545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8">
    <w:name w:val="4C2C9FD450F74252AFCDE95329A6BF0D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8">
    <w:name w:val="32278AB6DA384DBDBC956A3FC3CE6632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8">
    <w:name w:val="BE2826090847455F953E5ED4746CB804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8">
    <w:name w:val="A8F980E58E63456289C8160F10E5CEF7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8">
    <w:name w:val="1EB4FF74B4BD474393BEB6B0192EFF29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8">
    <w:name w:val="E0EB543497374FE1ABA55428D38C9A15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8">
    <w:name w:val="459D0354CDBE436F93B805EB639A52FC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8">
    <w:name w:val="EC2D83B6C191450F94676397F05530D1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8">
    <w:name w:val="E6D0A518A9E74086B7B6777FBDE1678A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8">
    <w:name w:val="4041B4A799964713B0964855E2A24AF7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8">
    <w:name w:val="FD697AF00D8C468FA28E1D6403CF3EED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8">
    <w:name w:val="118D5BA79F9343D4B89AEEC9730683328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3B54F05D1849EFAB01F11D49A6885C1">
    <w:name w:val="093B54F05D1849EFAB01F11D49A6885C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9">
    <w:name w:val="B9B5E45FABE24CBCBC1293482DEFCB44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9">
    <w:name w:val="2D5A5DCE86E84E08BE1720B6DEB3EBAE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89C00B25C6B4035914BC303776986959">
    <w:name w:val="D89C00B25C6B4035914BC303776986959"/>
    <w:rsid w:val="00431710"/>
    <w:pPr>
      <w:spacing w:before="300" w:after="0" w:line="240" w:lineRule="auto"/>
      <w:outlineLvl w:val="1"/>
    </w:pPr>
    <w:rPr>
      <w:rFonts w:ascii="Arial" w:eastAsia="Calibri" w:hAnsi="Arial" w:cs="Arial"/>
      <w:b/>
      <w:i/>
      <w:sz w:val="28"/>
      <w:szCs w:val="24"/>
    </w:rPr>
  </w:style>
  <w:style w:type="paragraph" w:customStyle="1" w:styleId="43C732C724034C369235282FF8EDBC749">
    <w:name w:val="43C732C724034C369235282FF8EDBC74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D118A3872B1493FB6DAE63BFB7BDEF19">
    <w:name w:val="3D118A3872B1493FB6DAE63BFB7BDEF1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1C37C8AA3C64FEEA7F3F427BC7835459">
    <w:name w:val="61C37C8AA3C64FEEA7F3F427BC783545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9">
    <w:name w:val="4C2C9FD450F74252AFCDE95329A6BF0D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9">
    <w:name w:val="32278AB6DA384DBDBC956A3FC3CE6632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9">
    <w:name w:val="BE2826090847455F953E5ED4746CB804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9">
    <w:name w:val="A8F980E58E63456289C8160F10E5CEF7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9">
    <w:name w:val="1EB4FF74B4BD474393BEB6B0192EFF29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9">
    <w:name w:val="E0EB543497374FE1ABA55428D38C9A15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9">
    <w:name w:val="459D0354CDBE436F93B805EB639A52FC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9">
    <w:name w:val="EC2D83B6C191450F94676397F05530D1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9">
    <w:name w:val="E6D0A518A9E74086B7B6777FBDE1678A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9">
    <w:name w:val="4041B4A799964713B0964855E2A24AF7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9">
    <w:name w:val="FD697AF00D8C468FA28E1D6403CF3EED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9">
    <w:name w:val="118D5BA79F9343D4B89AEEC9730683329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3B54F05D1849EFAB01F11D49A6885C2">
    <w:name w:val="093B54F05D1849EFAB01F11D49A6885C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10">
    <w:name w:val="B9B5E45FABE24CBCBC1293482DEFCB44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10">
    <w:name w:val="2D5A5DCE86E84E08BE1720B6DEB3EBAE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89C00B25C6B4035914BC3037769869510">
    <w:name w:val="D89C00B25C6B4035914BC3037769869510"/>
    <w:rsid w:val="00431710"/>
    <w:pPr>
      <w:spacing w:before="300" w:after="0" w:line="240" w:lineRule="auto"/>
      <w:outlineLvl w:val="1"/>
    </w:pPr>
    <w:rPr>
      <w:rFonts w:ascii="Arial" w:eastAsia="Calibri" w:hAnsi="Arial" w:cs="Arial"/>
      <w:b/>
      <w:i/>
      <w:sz w:val="28"/>
      <w:szCs w:val="24"/>
    </w:rPr>
  </w:style>
  <w:style w:type="paragraph" w:customStyle="1" w:styleId="43C732C724034C369235282FF8EDBC7410">
    <w:name w:val="43C732C724034C369235282FF8EDBC74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D118A3872B1493FB6DAE63BFB7BDEF110">
    <w:name w:val="3D118A3872B1493FB6DAE63BFB7BDEF1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1C37C8AA3C64FEEA7F3F427BC78354510">
    <w:name w:val="61C37C8AA3C64FEEA7F3F427BC783545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10">
    <w:name w:val="4C2C9FD450F74252AFCDE95329A6BF0D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10">
    <w:name w:val="32278AB6DA384DBDBC956A3FC3CE6632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10">
    <w:name w:val="BE2826090847455F953E5ED4746CB804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10">
    <w:name w:val="A8F980E58E63456289C8160F10E5CEF7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10">
    <w:name w:val="1EB4FF74B4BD474393BEB6B0192EFF29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10">
    <w:name w:val="E0EB543497374FE1ABA55428D38C9A15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10">
    <w:name w:val="459D0354CDBE436F93B805EB639A52FC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10">
    <w:name w:val="EC2D83B6C191450F94676397F05530D1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10">
    <w:name w:val="E6D0A518A9E74086B7B6777FBDE1678A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10">
    <w:name w:val="4041B4A799964713B0964855E2A24AF7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10">
    <w:name w:val="FD697AF00D8C468FA28E1D6403CF3EED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10">
    <w:name w:val="118D5BA79F9343D4B89AEEC9730683321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54CFA4B9961471CA1A4BAE7F152CA26">
    <w:name w:val="D54CFA4B9961471CA1A4BAE7F152CA26"/>
    <w:rsid w:val="00431710"/>
  </w:style>
  <w:style w:type="paragraph" w:customStyle="1" w:styleId="093B54F05D1849EFAB01F11D49A6885C3">
    <w:name w:val="093B54F05D1849EFAB01F11D49A6885C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11">
    <w:name w:val="B9B5E45FABE24CBCBC1293482DEFCB44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11">
    <w:name w:val="2D5A5DCE86E84E08BE1720B6DEB3EBAE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3C732C724034C369235282FF8EDBC7411">
    <w:name w:val="43C732C724034C369235282FF8EDBC74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54CFA4B9961471CA1A4BAE7F152CA261">
    <w:name w:val="D54CFA4B9961471CA1A4BAE7F152CA26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1C37C8AA3C64FEEA7F3F427BC78354511">
    <w:name w:val="61C37C8AA3C64FEEA7F3F427BC783545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11">
    <w:name w:val="4C2C9FD450F74252AFCDE95329A6BF0D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11">
    <w:name w:val="32278AB6DA384DBDBC956A3FC3CE6632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11">
    <w:name w:val="BE2826090847455F953E5ED4746CB804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11">
    <w:name w:val="A8F980E58E63456289C8160F10E5CEF7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11">
    <w:name w:val="1EB4FF74B4BD474393BEB6B0192EFF29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11">
    <w:name w:val="E0EB543497374FE1ABA55428D38C9A15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11">
    <w:name w:val="459D0354CDBE436F93B805EB639A52FC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11">
    <w:name w:val="EC2D83B6C191450F94676397F05530D1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11">
    <w:name w:val="E6D0A518A9E74086B7B6777FBDE1678A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11">
    <w:name w:val="4041B4A799964713B0964855E2A24AF7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11">
    <w:name w:val="FD697AF00D8C468FA28E1D6403CF3EED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11">
    <w:name w:val="118D5BA79F9343D4B89AEEC973068332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3B54F05D1849EFAB01F11D49A6885C4">
    <w:name w:val="093B54F05D1849EFAB01F11D49A6885C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12">
    <w:name w:val="B9B5E45FABE24CBCBC1293482DEFCB44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12">
    <w:name w:val="2D5A5DCE86E84E08BE1720B6DEB3EBAE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3C732C724034C369235282FF8EDBC7412">
    <w:name w:val="43C732C724034C369235282FF8EDBC74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54CFA4B9961471CA1A4BAE7F152CA262">
    <w:name w:val="D54CFA4B9961471CA1A4BAE7F152CA262"/>
    <w:rsid w:val="00431710"/>
    <w:pPr>
      <w:spacing w:after="0" w:line="240" w:lineRule="auto"/>
    </w:pPr>
    <w:rPr>
      <w:rFonts w:ascii="Arial" w:eastAsia="Calibri" w:hAnsi="Arial" w:cs="Times New Roman"/>
    </w:rPr>
  </w:style>
  <w:style w:type="paragraph" w:customStyle="1" w:styleId="61C37C8AA3C64FEEA7F3F427BC78354512">
    <w:name w:val="61C37C8AA3C64FEEA7F3F427BC783545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12">
    <w:name w:val="4C2C9FD450F74252AFCDE95329A6BF0D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12">
    <w:name w:val="32278AB6DA384DBDBC956A3FC3CE6632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12">
    <w:name w:val="BE2826090847455F953E5ED4746CB804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12">
    <w:name w:val="A8F980E58E63456289C8160F10E5CEF7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12">
    <w:name w:val="1EB4FF74B4BD474393BEB6B0192EFF29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12">
    <w:name w:val="E0EB543497374FE1ABA55428D38C9A15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12">
    <w:name w:val="459D0354CDBE436F93B805EB639A52FC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12">
    <w:name w:val="EC2D83B6C191450F94676397F05530D1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12">
    <w:name w:val="E6D0A518A9E74086B7B6777FBDE1678A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12">
    <w:name w:val="4041B4A799964713B0964855E2A24AF7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12">
    <w:name w:val="FD697AF00D8C468FA28E1D6403CF3EED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12">
    <w:name w:val="118D5BA79F9343D4B89AEEC97306833212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93B54F05D1849EFAB01F11D49A6885C5">
    <w:name w:val="093B54F05D1849EFAB01F11D49A6885C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13">
    <w:name w:val="B9B5E45FABE24CBCBC1293482DEFCB44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13">
    <w:name w:val="2D5A5DCE86E84E08BE1720B6DEB3EBAE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3C732C724034C369235282FF8EDBC7413">
    <w:name w:val="43C732C724034C369235282FF8EDBC74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54CFA4B9961471CA1A4BAE7F152CA263">
    <w:name w:val="D54CFA4B9961471CA1A4BAE7F152CA263"/>
    <w:rsid w:val="00431710"/>
    <w:pPr>
      <w:spacing w:after="0" w:line="240" w:lineRule="auto"/>
    </w:pPr>
    <w:rPr>
      <w:rFonts w:ascii="Arial" w:eastAsia="Calibri" w:hAnsi="Arial" w:cs="Times New Roman"/>
    </w:rPr>
  </w:style>
  <w:style w:type="paragraph" w:customStyle="1" w:styleId="61C37C8AA3C64FEEA7F3F427BC78354513">
    <w:name w:val="61C37C8AA3C64FEEA7F3F427BC783545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13">
    <w:name w:val="4C2C9FD450F74252AFCDE95329A6BF0D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13">
    <w:name w:val="32278AB6DA384DBDBC956A3FC3CE6632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13">
    <w:name w:val="BE2826090847455F953E5ED4746CB804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13">
    <w:name w:val="A8F980E58E63456289C8160F10E5CEF7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13">
    <w:name w:val="1EB4FF74B4BD474393BEB6B0192EFF29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13">
    <w:name w:val="E0EB543497374FE1ABA55428D38C9A15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13">
    <w:name w:val="459D0354CDBE436F93B805EB639A52FC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13">
    <w:name w:val="EC2D83B6C191450F94676397F05530D1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13">
    <w:name w:val="E6D0A518A9E74086B7B6777FBDE1678A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13">
    <w:name w:val="4041B4A799964713B0964855E2A24AF7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13">
    <w:name w:val="FD697AF00D8C468FA28E1D6403CF3EED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13">
    <w:name w:val="118D5BA79F9343D4B89AEEC97306833213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542DF4F71E64E5AB8268A1ABA0CA275">
    <w:name w:val="E542DF4F71E64E5AB8268A1ABA0CA275"/>
    <w:rsid w:val="00431710"/>
  </w:style>
  <w:style w:type="paragraph" w:customStyle="1" w:styleId="2DBD132ABB5A40C581CE07C5097FB620">
    <w:name w:val="2DBD132ABB5A40C581CE07C5097FB620"/>
    <w:rsid w:val="00431710"/>
  </w:style>
  <w:style w:type="paragraph" w:customStyle="1" w:styleId="093B54F05D1849EFAB01F11D49A6885C6">
    <w:name w:val="093B54F05D1849EFAB01F11D49A6885C6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14">
    <w:name w:val="B9B5E45FABE24CBCBC1293482DEFCB44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14">
    <w:name w:val="2D5A5DCE86E84E08BE1720B6DEB3EBAE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3C732C724034C369235282FF8EDBC7414">
    <w:name w:val="43C732C724034C369235282FF8EDBC74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54CFA4B9961471CA1A4BAE7F152CA264">
    <w:name w:val="D54CFA4B9961471CA1A4BAE7F152CA264"/>
    <w:rsid w:val="00431710"/>
    <w:pPr>
      <w:spacing w:after="0" w:line="240" w:lineRule="auto"/>
    </w:pPr>
    <w:rPr>
      <w:rFonts w:ascii="Arial" w:eastAsia="Calibri" w:hAnsi="Arial" w:cs="Times New Roman"/>
    </w:rPr>
  </w:style>
  <w:style w:type="paragraph" w:customStyle="1" w:styleId="61C37C8AA3C64FEEA7F3F427BC78354514">
    <w:name w:val="61C37C8AA3C64FEEA7F3F427BC783545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14">
    <w:name w:val="4C2C9FD450F74252AFCDE95329A6BF0D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14">
    <w:name w:val="32278AB6DA384DBDBC956A3FC3CE6632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14">
    <w:name w:val="BE2826090847455F953E5ED4746CB804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14">
    <w:name w:val="A8F980E58E63456289C8160F10E5CEF7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14">
    <w:name w:val="1EB4FF74B4BD474393BEB6B0192EFF29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14">
    <w:name w:val="E0EB543497374FE1ABA55428D38C9A15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14">
    <w:name w:val="459D0354CDBE436F93B805EB639A52FC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14">
    <w:name w:val="EC2D83B6C191450F94676397F05530D1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14">
    <w:name w:val="E6D0A518A9E74086B7B6777FBDE1678A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14">
    <w:name w:val="4041B4A799964713B0964855E2A24AF7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14">
    <w:name w:val="FD697AF00D8C468FA28E1D6403CF3EED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14">
    <w:name w:val="118D5BA79F9343D4B89AEEC97306833214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9B5E45FABE24CBCBC1293482DEFCB4415">
    <w:name w:val="B9B5E45FABE24CBCBC1293482DEFCB44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D5A5DCE86E84E08BE1720B6DEB3EBAE15">
    <w:name w:val="2D5A5DCE86E84E08BE1720B6DEB3EBAE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3C732C724034C369235282FF8EDBC7415">
    <w:name w:val="43C732C724034C369235282FF8EDBC74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54CFA4B9961471CA1A4BAE7F152CA265">
    <w:name w:val="D54CFA4B9961471CA1A4BAE7F152CA265"/>
    <w:rsid w:val="00431710"/>
    <w:pPr>
      <w:spacing w:after="0" w:line="240" w:lineRule="auto"/>
    </w:pPr>
    <w:rPr>
      <w:rFonts w:ascii="Arial" w:eastAsia="Calibri" w:hAnsi="Arial" w:cs="Times New Roman"/>
    </w:rPr>
  </w:style>
  <w:style w:type="paragraph" w:customStyle="1" w:styleId="61C37C8AA3C64FEEA7F3F427BC78354515">
    <w:name w:val="61C37C8AA3C64FEEA7F3F427BC783545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C2C9FD450F74252AFCDE95329A6BF0D15">
    <w:name w:val="4C2C9FD450F74252AFCDE95329A6BF0D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2278AB6DA384DBDBC956A3FC3CE663215">
    <w:name w:val="32278AB6DA384DBDBC956A3FC3CE6632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E2826090847455F953E5ED4746CB80415">
    <w:name w:val="BE2826090847455F953E5ED4746CB804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8F980E58E63456289C8160F10E5CEF715">
    <w:name w:val="A8F980E58E63456289C8160F10E5CEF7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EB4FF74B4BD474393BEB6B0192EFF2915">
    <w:name w:val="1EB4FF74B4BD474393BEB6B0192EFF29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0EB543497374FE1ABA55428D38C9A1515">
    <w:name w:val="E0EB543497374FE1ABA55428D38C9A15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59D0354CDBE436F93B805EB639A52FC15">
    <w:name w:val="459D0354CDBE436F93B805EB639A52FC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C2D83B6C191450F94676397F05530D115">
    <w:name w:val="EC2D83B6C191450F94676397F05530D1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6D0A518A9E74086B7B6777FBDE1678A15">
    <w:name w:val="E6D0A518A9E74086B7B6777FBDE1678A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041B4A799964713B0964855E2A24AF715">
    <w:name w:val="4041B4A799964713B0964855E2A24AF7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D697AF00D8C468FA28E1D6403CF3EED15">
    <w:name w:val="FD697AF00D8C468FA28E1D6403CF3EED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18D5BA79F9343D4B89AEEC97306833215">
    <w:name w:val="118D5BA79F9343D4B89AEEC97306833215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49AE2A6036D4DF4AE65537F7D345786">
    <w:name w:val="449AE2A6036D4DF4AE65537F7D345786"/>
    <w:rsid w:val="00431710"/>
  </w:style>
  <w:style w:type="paragraph" w:customStyle="1" w:styleId="4F81C026341442C0A3B87D013616EDAA">
    <w:name w:val="4F81C026341442C0A3B87D013616EDAA"/>
    <w:rsid w:val="00431710"/>
  </w:style>
  <w:style w:type="paragraph" w:customStyle="1" w:styleId="1A2619460D034FDDABB83DD0AD74A551">
    <w:name w:val="1A2619460D034FDDABB83DD0AD74A551"/>
    <w:rsid w:val="00431710"/>
  </w:style>
  <w:style w:type="paragraph" w:customStyle="1" w:styleId="21DACE9D81504FF4BBD5811A624A8743">
    <w:name w:val="21DACE9D81504FF4BBD5811A624A8743"/>
    <w:rsid w:val="00431710"/>
  </w:style>
  <w:style w:type="paragraph" w:customStyle="1" w:styleId="C534FFBB009D4196B01FCAF0D16FC0FC">
    <w:name w:val="C534FFBB009D4196B01FCAF0D16FC0FC"/>
    <w:rsid w:val="00431710"/>
  </w:style>
  <w:style w:type="paragraph" w:customStyle="1" w:styleId="41ED7A6C333D4DA2B36B2B7EA2E945BE">
    <w:name w:val="41ED7A6C333D4DA2B36B2B7EA2E945BE"/>
    <w:rsid w:val="00431710"/>
  </w:style>
  <w:style w:type="paragraph" w:customStyle="1" w:styleId="DEF59AA65B7B43DB82084C642633516A">
    <w:name w:val="DEF59AA65B7B43DB82084C642633516A"/>
    <w:rsid w:val="00431710"/>
  </w:style>
  <w:style w:type="paragraph" w:customStyle="1" w:styleId="8C48BECA9707478482D6679F0BF99499">
    <w:name w:val="8C48BECA9707478482D6679F0BF99499"/>
    <w:rsid w:val="00431710"/>
  </w:style>
  <w:style w:type="paragraph" w:customStyle="1" w:styleId="010BA7FD35754CBD9926E7ACAF0CA9AD">
    <w:name w:val="010BA7FD35754CBD9926E7ACAF0CA9AD"/>
    <w:rsid w:val="00431710"/>
  </w:style>
  <w:style w:type="paragraph" w:customStyle="1" w:styleId="EA779224543445B1BB9F7FDD420DF4D2">
    <w:name w:val="EA779224543445B1BB9F7FDD420DF4D2"/>
    <w:rsid w:val="00431710"/>
  </w:style>
  <w:style w:type="paragraph" w:customStyle="1" w:styleId="87B38F7F75CD4147B1F881B0CC591C0F">
    <w:name w:val="87B38F7F75CD4147B1F881B0CC591C0F"/>
    <w:rsid w:val="00431710"/>
  </w:style>
  <w:style w:type="paragraph" w:customStyle="1" w:styleId="C1672834D761488F9E9484E5CE971CF8">
    <w:name w:val="C1672834D761488F9E9484E5CE971CF8"/>
    <w:rsid w:val="00431710"/>
  </w:style>
  <w:style w:type="paragraph" w:customStyle="1" w:styleId="B8B10F04916E4BEEB0C1349FEF19F289">
    <w:name w:val="B8B10F04916E4BEEB0C1349FEF19F289"/>
    <w:rsid w:val="00431710"/>
  </w:style>
  <w:style w:type="paragraph" w:customStyle="1" w:styleId="CDE9E97A839842A9B526006D68A3D001">
    <w:name w:val="CDE9E97A839842A9B526006D68A3D001"/>
    <w:rsid w:val="00431710"/>
  </w:style>
  <w:style w:type="paragraph" w:customStyle="1" w:styleId="3587C67C501F4CB18DC32598F971656A">
    <w:name w:val="3587C67C501F4CB18DC32598F971656A"/>
    <w:rsid w:val="00431710"/>
  </w:style>
  <w:style w:type="paragraph" w:customStyle="1" w:styleId="B73E10BC9D2E4E95BF91C082633A4F2C">
    <w:name w:val="B73E10BC9D2E4E95BF91C082633A4F2C"/>
    <w:rsid w:val="00431710"/>
  </w:style>
  <w:style w:type="paragraph" w:customStyle="1" w:styleId="00FCCD95CDD24C54BE6CE0A89D2B1D92">
    <w:name w:val="00FCCD95CDD24C54BE6CE0A89D2B1D92"/>
    <w:rsid w:val="00431710"/>
  </w:style>
  <w:style w:type="paragraph" w:customStyle="1" w:styleId="E17987E4CE2E43AC85FAF140337DDFAC">
    <w:name w:val="E17987E4CE2E43AC85FAF140337DDFAC"/>
    <w:rsid w:val="00431710"/>
  </w:style>
  <w:style w:type="paragraph" w:customStyle="1" w:styleId="AFBB301D0A494576B028760164F776F3">
    <w:name w:val="AFBB301D0A494576B028760164F776F3"/>
    <w:rsid w:val="00431710"/>
  </w:style>
  <w:style w:type="paragraph" w:customStyle="1" w:styleId="F45E0D54917244F38B3A3F21341473C6">
    <w:name w:val="F45E0D54917244F38B3A3F21341473C6"/>
    <w:rsid w:val="00431710"/>
  </w:style>
  <w:style w:type="paragraph" w:customStyle="1" w:styleId="2366722E71FB443590CD210DC2A5DD70">
    <w:name w:val="2366722E71FB443590CD210DC2A5DD70"/>
    <w:rsid w:val="00431710"/>
  </w:style>
  <w:style w:type="paragraph" w:customStyle="1" w:styleId="8524EE3CE8A648C999FDB12AA4196D2C">
    <w:name w:val="8524EE3CE8A648C999FDB12AA4196D2C"/>
    <w:rsid w:val="00431710"/>
  </w:style>
  <w:style w:type="paragraph" w:customStyle="1" w:styleId="C47051398BE943C0A34CD33565AA47D1">
    <w:name w:val="C47051398BE943C0A34CD33565AA47D1"/>
    <w:rsid w:val="00431710"/>
  </w:style>
  <w:style w:type="paragraph" w:customStyle="1" w:styleId="2C939B6C4DBD4C3083173BEC602649B0">
    <w:name w:val="2C939B6C4DBD4C3083173BEC602649B0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F81C026341442C0A3B87D013616EDAA1">
    <w:name w:val="4F81C026341442C0A3B87D013616EDAA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1ED7A6C333D4DA2B36B2B7EA2E945BE1">
    <w:name w:val="41ED7A6C333D4DA2B36B2B7EA2E945BE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EF59AA65B7B43DB82084C642633516A1">
    <w:name w:val="DEF59AA65B7B43DB82084C642633516A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A2619460D034FDDABB83DD0AD74A5511">
    <w:name w:val="1A2619460D034FDDABB83DD0AD74A55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C48BECA9707478482D6679F0BF994991">
    <w:name w:val="8C48BECA9707478482D6679F0BF99499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FBB301D0A494576B028760164F776F31">
    <w:name w:val="AFBB301D0A494576B028760164F776F3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45E0D54917244F38B3A3F21341473C61">
    <w:name w:val="F45E0D54917244F38B3A3F21341473C6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366722E71FB443590CD210DC2A5DD701">
    <w:name w:val="2366722E71FB443590CD210DC2A5DD70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524EE3CE8A648C999FDB12AA4196D2C1">
    <w:name w:val="8524EE3CE8A648C999FDB12AA4196D2C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47051398BE943C0A34CD33565AA47D11">
    <w:name w:val="C47051398BE943C0A34CD33565AA47D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10BA7FD35754CBD9926E7ACAF0CA9AD1">
    <w:name w:val="010BA7FD35754CBD9926E7ACAF0CA9AD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7B38F7F75CD4147B1F881B0CC591C0F1">
    <w:name w:val="87B38F7F75CD4147B1F881B0CC591C0F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1672834D761488F9E9484E5CE971CF81">
    <w:name w:val="C1672834D761488F9E9484E5CE971CF8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8B10F04916E4BEEB0C1349FEF19F2891">
    <w:name w:val="B8B10F04916E4BEEB0C1349FEF19F289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DE9E97A839842A9B526006D68A3D0011">
    <w:name w:val="CDE9E97A839842A9B526006D68A3D001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3587C67C501F4CB18DC32598F971656A1">
    <w:name w:val="3587C67C501F4CB18DC32598F971656A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73E10BC9D2E4E95BF91C082633A4F2C1">
    <w:name w:val="B73E10BC9D2E4E95BF91C082633A4F2C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0FCCD95CDD24C54BE6CE0A89D2B1D921">
    <w:name w:val="00FCCD95CDD24C54BE6CE0A89D2B1D921"/>
    <w:rsid w:val="00431710"/>
    <w:pPr>
      <w:spacing w:after="0" w:line="240" w:lineRule="auto"/>
    </w:pPr>
    <w:rPr>
      <w:rFonts w:ascii="Arial Black" w:eastAsia="Calibri" w:hAnsi="Arial Black" w:cs="Times New Roman"/>
      <w:sz w:val="24"/>
    </w:rPr>
  </w:style>
  <w:style w:type="character" w:styleId="Hyperlink">
    <w:name w:val="Hyperlink"/>
    <w:uiPriority w:val="99"/>
    <w:unhideWhenUsed/>
    <w:rsid w:val="000F3A8B"/>
    <w:rPr>
      <w:color w:val="0000FF"/>
      <w:u w:val="single"/>
    </w:rPr>
  </w:style>
  <w:style w:type="character" w:customStyle="1" w:styleId="Textentry">
    <w:name w:val="Text entry"/>
    <w:basedOn w:val="DefaultParagraphFont"/>
    <w:uiPriority w:val="1"/>
    <w:qFormat/>
    <w:rsid w:val="00AB100C"/>
    <w:rPr>
      <w:rFonts w:asciiTheme="minorHAnsi" w:hAnsiTheme="minorHAnsi"/>
      <w:color w:val="auto"/>
      <w:sz w:val="24"/>
    </w:rPr>
  </w:style>
  <w:style w:type="paragraph" w:customStyle="1" w:styleId="E127B8F99303481F89DC74FD0CBA5C03">
    <w:name w:val="E127B8F99303481F89DC74FD0CBA5C03"/>
    <w:rsid w:val="000F3A8B"/>
  </w:style>
  <w:style w:type="paragraph" w:customStyle="1" w:styleId="66C9728B17C2484BBDC7B4E98EEF8FE9">
    <w:name w:val="66C9728B17C2484BBDC7B4E98EEF8FE9"/>
    <w:rsid w:val="000F3A8B"/>
  </w:style>
  <w:style w:type="paragraph" w:customStyle="1" w:styleId="E1A987405FF44E63AAAA0601AF84A297">
    <w:name w:val="E1A987405FF44E63AAAA0601AF84A297"/>
    <w:rsid w:val="000F3A8B"/>
  </w:style>
  <w:style w:type="paragraph" w:customStyle="1" w:styleId="5426C29FCFE14DA2AB5C15B91D6D47E6">
    <w:name w:val="5426C29FCFE14DA2AB5C15B91D6D47E6"/>
    <w:rsid w:val="000F3A8B"/>
  </w:style>
  <w:style w:type="paragraph" w:customStyle="1" w:styleId="5469EECBAE4F48C2A180B979BC0BB31B">
    <w:name w:val="5469EECBAE4F48C2A180B979BC0BB31B"/>
    <w:rsid w:val="000F3A8B"/>
  </w:style>
  <w:style w:type="paragraph" w:customStyle="1" w:styleId="E2B5DA25933249D1A1A0D528C9469842">
    <w:name w:val="E2B5DA25933249D1A1A0D528C9469842"/>
    <w:rsid w:val="000F3A8B"/>
  </w:style>
  <w:style w:type="paragraph" w:customStyle="1" w:styleId="64CC7D7A64304CC8951F8D6E464C2229">
    <w:name w:val="64CC7D7A64304CC8951F8D6E464C2229"/>
    <w:rsid w:val="000F3A8B"/>
  </w:style>
  <w:style w:type="paragraph" w:customStyle="1" w:styleId="7BC566D29828436D882FE1139E0CBD0F">
    <w:name w:val="7BC566D29828436D882FE1139E0CBD0F"/>
    <w:rsid w:val="000F3A8B"/>
  </w:style>
  <w:style w:type="paragraph" w:customStyle="1" w:styleId="FEADBC778BBE44698D860C7AAC7E24C0">
    <w:name w:val="FEADBC778BBE44698D860C7AAC7E24C0"/>
    <w:rsid w:val="000F3A8B"/>
  </w:style>
  <w:style w:type="paragraph" w:customStyle="1" w:styleId="B2BABAC156EF43E39DBA4F88D1E03EA5">
    <w:name w:val="B2BABAC156EF43E39DBA4F88D1E03EA5"/>
    <w:rsid w:val="000F3A8B"/>
  </w:style>
  <w:style w:type="paragraph" w:customStyle="1" w:styleId="4E26B394CA39486488D7A150C75A5250">
    <w:name w:val="4E26B394CA39486488D7A150C75A5250"/>
    <w:rsid w:val="000F3A8B"/>
  </w:style>
  <w:style w:type="paragraph" w:customStyle="1" w:styleId="2C939B6C4DBD4C3083173BEC602649B01">
    <w:name w:val="2C939B6C4DBD4C3083173BEC602649B01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F81C026341442C0A3B87D013616EDAA2">
    <w:name w:val="4F81C026341442C0A3B87D013616EDAA2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1ED7A6C333D4DA2B36B2B7EA2E945BE2">
    <w:name w:val="41ED7A6C333D4DA2B36B2B7EA2E945BE2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EF59AA65B7B43DB82084C642633516A2">
    <w:name w:val="DEF59AA65B7B43DB82084C642633516A2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A2619460D034FDDABB83DD0AD74A5512">
    <w:name w:val="1A2619460D034FDDABB83DD0AD74A5512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127B8F99303481F89DC74FD0CBA5C031">
    <w:name w:val="E127B8F99303481F89DC74FD0CBA5C031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FBB301D0A494576B028760164F776F32">
    <w:name w:val="AFBB301D0A494576B028760164F776F32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45E0D54917244F38B3A3F21341473C62">
    <w:name w:val="F45E0D54917244F38B3A3F21341473C62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366722E71FB443590CD210DC2A5DD702">
    <w:name w:val="2366722E71FB443590CD210DC2A5DD702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524EE3CE8A648C999FDB12AA4196D2C2">
    <w:name w:val="8524EE3CE8A648C999FDB12AA4196D2C2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47051398BE943C0A34CD33565AA47D12">
    <w:name w:val="C47051398BE943C0A34CD33565AA47D12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426C29FCFE14DA2AB5C15B91D6D47E61">
    <w:name w:val="5426C29FCFE14DA2AB5C15B91D6D47E61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469EECBAE4F48C2A180B979BC0BB31B1">
    <w:name w:val="5469EECBAE4F48C2A180B979BC0BB31B1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2B5DA25933249D1A1A0D528C94698421">
    <w:name w:val="E2B5DA25933249D1A1A0D528C94698421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4CC7D7A64304CC8951F8D6E464C22291">
    <w:name w:val="64CC7D7A64304CC8951F8D6E464C22291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7BC566D29828436D882FE1139E0CBD0F1">
    <w:name w:val="7BC566D29828436D882FE1139E0CBD0F1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EADBC778BBE44698D860C7AAC7E24C01">
    <w:name w:val="FEADBC778BBE44698D860C7AAC7E24C01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2BABAC156EF43E39DBA4F88D1E03EA51">
    <w:name w:val="B2BABAC156EF43E39DBA4F88D1E03EA51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E26B394CA39486488D7A150C75A52501">
    <w:name w:val="4E26B394CA39486488D7A150C75A52501"/>
    <w:rsid w:val="000F3A8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C939B6C4DBD4C3083173BEC602649B02">
    <w:name w:val="2C939B6C4DBD4C3083173BEC602649B02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F81C026341442C0A3B87D013616EDAA3">
    <w:name w:val="4F81C026341442C0A3B87D013616EDAA3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1ED7A6C333D4DA2B36B2B7EA2E945BE3">
    <w:name w:val="41ED7A6C333D4DA2B36B2B7EA2E945BE3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EF59AA65B7B43DB82084C642633516A3">
    <w:name w:val="DEF59AA65B7B43DB82084C642633516A3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A2619460D034FDDABB83DD0AD74A5513">
    <w:name w:val="1A2619460D034FDDABB83DD0AD74A5513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127B8F99303481F89DC74FD0CBA5C032">
    <w:name w:val="E127B8F99303481F89DC74FD0CBA5C032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FBB301D0A494576B028760164F776F33">
    <w:name w:val="AFBB301D0A494576B028760164F776F33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45E0D54917244F38B3A3F21341473C63">
    <w:name w:val="F45E0D54917244F38B3A3F21341473C63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366722E71FB443590CD210DC2A5DD703">
    <w:name w:val="2366722E71FB443590CD210DC2A5DD703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524EE3CE8A648C999FDB12AA4196D2C3">
    <w:name w:val="8524EE3CE8A648C999FDB12AA4196D2C3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47051398BE943C0A34CD33565AA47D13">
    <w:name w:val="C47051398BE943C0A34CD33565AA47D13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426C29FCFE14DA2AB5C15B91D6D47E62">
    <w:name w:val="5426C29FCFE14DA2AB5C15B91D6D47E62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469EECBAE4F48C2A180B979BC0BB31B2">
    <w:name w:val="5469EECBAE4F48C2A180B979BC0BB31B2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2B5DA25933249D1A1A0D528C94698422">
    <w:name w:val="E2B5DA25933249D1A1A0D528C94698422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64CC7D7A64304CC8951F8D6E464C22292">
    <w:name w:val="64CC7D7A64304CC8951F8D6E464C22292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7BC566D29828436D882FE1139E0CBD0F2">
    <w:name w:val="7BC566D29828436D882FE1139E0CBD0F2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EADBC778BBE44698D860C7AAC7E24C02">
    <w:name w:val="FEADBC778BBE44698D860C7AAC7E24C02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B2BABAC156EF43E39DBA4F88D1E03EA52">
    <w:name w:val="B2BABAC156EF43E39DBA4F88D1E03EA52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E26B394CA39486488D7A150C75A52502">
    <w:name w:val="4E26B394CA39486488D7A150C75A52502"/>
    <w:rsid w:val="008A1736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38CD3CCFCC1494C940BB3236E771B47">
    <w:name w:val="038CD3CCFCC1494C940BB3236E771B47"/>
    <w:rsid w:val="008A1736"/>
  </w:style>
  <w:style w:type="paragraph" w:customStyle="1" w:styleId="FE0D696AF26643F08A4F4F8BFF4B4D99">
    <w:name w:val="FE0D696AF26643F08A4F4F8BFF4B4D99"/>
    <w:rsid w:val="008A1736"/>
  </w:style>
  <w:style w:type="paragraph" w:customStyle="1" w:styleId="8F089BCF448A4CABAB2B032B317566C0">
    <w:name w:val="8F089BCF448A4CABAB2B032B317566C0"/>
    <w:rsid w:val="008A1736"/>
  </w:style>
  <w:style w:type="paragraph" w:customStyle="1" w:styleId="102D785E54B649709682C2F75F1E3CD5">
    <w:name w:val="102D785E54B649709682C2F75F1E3CD5"/>
    <w:rsid w:val="008A1736"/>
  </w:style>
  <w:style w:type="paragraph" w:customStyle="1" w:styleId="E5BD1C6FDF904D9B91915DE5D3724CAB">
    <w:name w:val="E5BD1C6FDF904D9B91915DE5D3724CAB"/>
    <w:rsid w:val="008A1736"/>
  </w:style>
  <w:style w:type="paragraph" w:customStyle="1" w:styleId="44CC22BA4F5447888D1904958CC8A642">
    <w:name w:val="44CC22BA4F5447888D1904958CC8A642"/>
    <w:rsid w:val="008A1736"/>
  </w:style>
  <w:style w:type="paragraph" w:customStyle="1" w:styleId="487986FDD0674B5A8F65BFB0BAFCF3B9">
    <w:name w:val="487986FDD0674B5A8F65BFB0BAFCF3B9"/>
    <w:rsid w:val="008A1736"/>
  </w:style>
  <w:style w:type="paragraph" w:customStyle="1" w:styleId="D079ED5DC987437486EFE83D7879C28E">
    <w:name w:val="D079ED5DC987437486EFE83D7879C28E"/>
    <w:rsid w:val="0047472F"/>
  </w:style>
  <w:style w:type="paragraph" w:customStyle="1" w:styleId="2C939B6C4DBD4C3083173BEC602649B03">
    <w:name w:val="2C939B6C4DBD4C3083173BEC602649B03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F81C026341442C0A3B87D013616EDAA4">
    <w:name w:val="4F81C026341442C0A3B87D013616EDAA4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1ED7A6C333D4DA2B36B2B7EA2E945BE4">
    <w:name w:val="41ED7A6C333D4DA2B36B2B7EA2E945BE4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EF59AA65B7B43DB82084C642633516A4">
    <w:name w:val="DEF59AA65B7B43DB82084C642633516A4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A2619460D034FDDABB83DD0AD74A5514">
    <w:name w:val="1A2619460D034FDDABB83DD0AD74A5514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079ED5DC987437486EFE83D7879C28E1">
    <w:name w:val="D079ED5DC987437486EFE83D7879C28E1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FBB301D0A494576B028760164F776F34">
    <w:name w:val="AFBB301D0A494576B028760164F776F34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45E0D54917244F38B3A3F21341473C64">
    <w:name w:val="F45E0D54917244F38B3A3F21341473C64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366722E71FB443590CD210DC2A5DD704">
    <w:name w:val="2366722E71FB443590CD210DC2A5DD704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524EE3CE8A648C999FDB12AA4196D2C4">
    <w:name w:val="8524EE3CE8A648C999FDB12AA4196D2C4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47051398BE943C0A34CD33565AA47D14">
    <w:name w:val="C47051398BE943C0A34CD33565AA47D14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426C29FCFE14DA2AB5C15B91D6D47E63">
    <w:name w:val="5426C29FCFE14DA2AB5C15B91D6D47E63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38CD3CCFCC1494C940BB3236E771B471">
    <w:name w:val="038CD3CCFCC1494C940BB3236E771B471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E0D696AF26643F08A4F4F8BFF4B4D991">
    <w:name w:val="FE0D696AF26643F08A4F4F8BFF4B4D991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F089BCF448A4CABAB2B032B317566C01">
    <w:name w:val="8F089BCF448A4CABAB2B032B317566C01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02D785E54B649709682C2F75F1E3CD51">
    <w:name w:val="102D785E54B649709682C2F75F1E3CD51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5BD1C6FDF904D9B91915DE5D3724CAB1">
    <w:name w:val="E5BD1C6FDF904D9B91915DE5D3724CAB1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4CC22BA4F5447888D1904958CC8A6421">
    <w:name w:val="44CC22BA4F5447888D1904958CC8A6421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87986FDD0674B5A8F65BFB0BAFCF3B91">
    <w:name w:val="487986FDD0674B5A8F65BFB0BAFCF3B91"/>
    <w:rsid w:val="001B63CE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C939B6C4DBD4C3083173BEC602649B04">
    <w:name w:val="2C939B6C4DBD4C3083173BEC602649B04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F81C026341442C0A3B87D013616EDAA5">
    <w:name w:val="4F81C026341442C0A3B87D013616EDAA5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1ED7A6C333D4DA2B36B2B7EA2E945BE5">
    <w:name w:val="41ED7A6C333D4DA2B36B2B7EA2E945BE5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EF59AA65B7B43DB82084C642633516A5">
    <w:name w:val="DEF59AA65B7B43DB82084C642633516A5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A2619460D034FDDABB83DD0AD74A5515">
    <w:name w:val="1A2619460D034FDDABB83DD0AD74A5515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079ED5DC987437486EFE83D7879C28E2">
    <w:name w:val="D079ED5DC987437486EFE83D7879C28E2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FBB301D0A494576B028760164F776F35">
    <w:name w:val="AFBB301D0A494576B028760164F776F35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45E0D54917244F38B3A3F21341473C65">
    <w:name w:val="F45E0D54917244F38B3A3F21341473C65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366722E71FB443590CD210DC2A5DD705">
    <w:name w:val="2366722E71FB443590CD210DC2A5DD705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524EE3CE8A648C999FDB12AA4196D2C5">
    <w:name w:val="8524EE3CE8A648C999FDB12AA4196D2C5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47051398BE943C0A34CD33565AA47D15">
    <w:name w:val="C47051398BE943C0A34CD33565AA47D15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426C29FCFE14DA2AB5C15B91D6D47E64">
    <w:name w:val="5426C29FCFE14DA2AB5C15B91D6D47E64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38CD3CCFCC1494C940BB3236E771B472">
    <w:name w:val="038CD3CCFCC1494C940BB3236E771B472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E0D696AF26643F08A4F4F8BFF4B4D992">
    <w:name w:val="FE0D696AF26643F08A4F4F8BFF4B4D992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F089BCF448A4CABAB2B032B317566C02">
    <w:name w:val="8F089BCF448A4CABAB2B032B317566C02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02D785E54B649709682C2F75F1E3CD52">
    <w:name w:val="102D785E54B649709682C2F75F1E3CD52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5BD1C6FDF904D9B91915DE5D3724CAB2">
    <w:name w:val="E5BD1C6FDF904D9B91915DE5D3724CAB2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4CC22BA4F5447888D1904958CC8A6422">
    <w:name w:val="44CC22BA4F5447888D1904958CC8A6422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87986FDD0674B5A8F65BFB0BAFCF3B92">
    <w:name w:val="487986FDD0674B5A8F65BFB0BAFCF3B92"/>
    <w:rsid w:val="00873D9C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C939B6C4DBD4C3083173BEC602649B05">
    <w:name w:val="2C939B6C4DBD4C3083173BEC602649B05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F81C026341442C0A3B87D013616EDAA6">
    <w:name w:val="4F81C026341442C0A3B87D013616EDAA6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1ED7A6C333D4DA2B36B2B7EA2E945BE6">
    <w:name w:val="41ED7A6C333D4DA2B36B2B7EA2E945BE6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EF59AA65B7B43DB82084C642633516A6">
    <w:name w:val="DEF59AA65B7B43DB82084C642633516A6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A2619460D034FDDABB83DD0AD74A5516">
    <w:name w:val="1A2619460D034FDDABB83DD0AD74A5516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D079ED5DC987437486EFE83D7879C28E3">
    <w:name w:val="D079ED5DC987437486EFE83D7879C28E3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AFBB301D0A494576B028760164F776F36">
    <w:name w:val="AFBB301D0A494576B028760164F776F36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45E0D54917244F38B3A3F21341473C66">
    <w:name w:val="F45E0D54917244F38B3A3F21341473C66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366722E71FB443590CD210DC2A5DD706">
    <w:name w:val="2366722E71FB443590CD210DC2A5DD706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524EE3CE8A648C999FDB12AA4196D2C6">
    <w:name w:val="8524EE3CE8A648C999FDB12AA4196D2C6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C47051398BE943C0A34CD33565AA47D16">
    <w:name w:val="C47051398BE943C0A34CD33565AA47D16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5426C29FCFE14DA2AB5C15B91D6D47E65">
    <w:name w:val="5426C29FCFE14DA2AB5C15B91D6D47E65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038CD3CCFCC1494C940BB3236E771B473">
    <w:name w:val="038CD3CCFCC1494C940BB3236E771B473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FE0D696AF26643F08A4F4F8BFF4B4D993">
    <w:name w:val="FE0D696AF26643F08A4F4F8BFF4B4D993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8F089BCF448A4CABAB2B032B317566C03">
    <w:name w:val="8F089BCF448A4CABAB2B032B317566C03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102D785E54B649709682C2F75F1E3CD53">
    <w:name w:val="102D785E54B649709682C2F75F1E3CD53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E5BD1C6FDF904D9B91915DE5D3724CAB3">
    <w:name w:val="E5BD1C6FDF904D9B91915DE5D3724CAB3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4CC22BA4F5447888D1904958CC8A6423">
    <w:name w:val="44CC22BA4F5447888D1904958CC8A6423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487986FDD0674B5A8F65BFB0BAFCF3B93">
    <w:name w:val="487986FDD0674B5A8F65BFB0BAFCF3B93"/>
    <w:rsid w:val="00F84E4B"/>
    <w:pPr>
      <w:spacing w:after="0" w:line="240" w:lineRule="auto"/>
    </w:pPr>
    <w:rPr>
      <w:rFonts w:ascii="Arial Black" w:eastAsia="Calibri" w:hAnsi="Arial Black" w:cs="Times New Roman"/>
      <w:sz w:val="24"/>
    </w:rPr>
  </w:style>
  <w:style w:type="paragraph" w:customStyle="1" w:styleId="2C939B6C4DBD4C3083173BEC602649B06">
    <w:name w:val="2C939B6C4DBD4C3083173BEC602649B06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4F81C026341442C0A3B87D013616EDAA7">
    <w:name w:val="4F81C026341442C0A3B87D013616EDAA7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41ED7A6C333D4DA2B36B2B7EA2E945BE7">
    <w:name w:val="41ED7A6C333D4DA2B36B2B7EA2E945BE7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DEF59AA65B7B43DB82084C642633516A7">
    <w:name w:val="DEF59AA65B7B43DB82084C642633516A7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1A2619460D034FDDABB83DD0AD74A5517">
    <w:name w:val="1A2619460D034FDDABB83DD0AD74A5517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D079ED5DC987437486EFE83D7879C28E4">
    <w:name w:val="D079ED5DC987437486EFE83D7879C28E4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AFBB301D0A494576B028760164F776F37">
    <w:name w:val="AFBB301D0A494576B028760164F776F37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F45E0D54917244F38B3A3F21341473C67">
    <w:name w:val="F45E0D54917244F38B3A3F21341473C67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2366722E71FB443590CD210DC2A5DD707">
    <w:name w:val="2366722E71FB443590CD210DC2A5DD707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8524EE3CE8A648C999FDB12AA4196D2C7">
    <w:name w:val="8524EE3CE8A648C999FDB12AA4196D2C7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C47051398BE943C0A34CD33565AA47D17">
    <w:name w:val="C47051398BE943C0A34CD33565AA47D17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5426C29FCFE14DA2AB5C15B91D6D47E66">
    <w:name w:val="5426C29FCFE14DA2AB5C15B91D6D47E66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038CD3CCFCC1494C940BB3236E771B474">
    <w:name w:val="038CD3CCFCC1494C940BB3236E771B474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FE0D696AF26643F08A4F4F8BFF4B4D994">
    <w:name w:val="FE0D696AF26643F08A4F4F8BFF4B4D994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8F089BCF448A4CABAB2B032B317566C04">
    <w:name w:val="8F089BCF448A4CABAB2B032B317566C04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102D785E54B649709682C2F75F1E3CD54">
    <w:name w:val="102D785E54B649709682C2F75F1E3CD54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E5BD1C6FDF904D9B91915DE5D3724CAB4">
    <w:name w:val="E5BD1C6FDF904D9B91915DE5D3724CAB4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44CC22BA4F5447888D1904958CC8A6424">
    <w:name w:val="44CC22BA4F5447888D1904958CC8A6424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487986FDD0674B5A8F65BFB0BAFCF3B94">
    <w:name w:val="487986FDD0674B5A8F65BFB0BAFCF3B94"/>
    <w:rsid w:val="00AB100C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customStyle="1" w:styleId="15003DC9A3FB40DB98CBDAAD3EDBD3FB">
    <w:name w:val="15003DC9A3FB40DB98CBDAAD3EDBD3FB"/>
    <w:rsid w:val="009A486B"/>
  </w:style>
  <w:style w:type="paragraph" w:customStyle="1" w:styleId="5DDDE0500A0A4071869411FBF9E9FFB8">
    <w:name w:val="5DDDE0500A0A4071869411FBF9E9FFB8"/>
    <w:rsid w:val="009A48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240B0B-C8A5-42AE-A16C-7C6E39804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WU Syllabus Template</vt:lpstr>
    </vt:vector>
  </TitlesOfParts>
  <Company>Texas Woman's University</Company>
  <LinksUpToDate>false</LinksUpToDate>
  <CharactersWithSpaces>900</CharactersWithSpaces>
  <SharedDoc>false</SharedDoc>
  <HLinks>
    <vt:vector size="24" baseType="variant">
      <vt:variant>
        <vt:i4>2162726</vt:i4>
      </vt:variant>
      <vt:variant>
        <vt:i4>66</vt:i4>
      </vt:variant>
      <vt:variant>
        <vt:i4>0</vt:i4>
      </vt:variant>
      <vt:variant>
        <vt:i4>5</vt:i4>
      </vt:variant>
      <vt:variant>
        <vt:lpwstr>http://libguides.twu.edu/writingciting</vt:lpwstr>
      </vt:variant>
      <vt:variant>
        <vt:lpwstr/>
      </vt:variant>
      <vt:variant>
        <vt:i4>2490491</vt:i4>
      </vt:variant>
      <vt:variant>
        <vt:i4>63</vt:i4>
      </vt:variant>
      <vt:variant>
        <vt:i4>0</vt:i4>
      </vt:variant>
      <vt:variant>
        <vt:i4>5</vt:i4>
      </vt:variant>
      <vt:variant>
        <vt:lpwstr>http://www.twu.edu/student-handbook</vt:lpwstr>
      </vt:variant>
      <vt:variant>
        <vt:lpwstr/>
      </vt:variant>
      <vt:variant>
        <vt:i4>524367</vt:i4>
      </vt:variant>
      <vt:variant>
        <vt:i4>60</vt:i4>
      </vt:variant>
      <vt:variant>
        <vt:i4>0</vt:i4>
      </vt:variant>
      <vt:variant>
        <vt:i4>5</vt:i4>
      </vt:variant>
      <vt:variant>
        <vt:lpwstr>https://twu.edu/pregnancy-accommodation-form/</vt:lpwstr>
      </vt:variant>
      <vt:variant>
        <vt:lpwstr/>
      </vt:variant>
      <vt:variant>
        <vt:i4>6553668</vt:i4>
      </vt:variant>
      <vt:variant>
        <vt:i4>57</vt:i4>
      </vt:variant>
      <vt:variant>
        <vt:i4>0</vt:i4>
      </vt:variant>
      <vt:variant>
        <vt:i4>5</vt:i4>
      </vt:variant>
      <vt:variant>
        <vt:lpwstr>mailto:dss@tw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U Syllabus Template</dc:title>
  <dc:subject/>
  <dc:creator>Administrator</dc:creator>
  <cp:keywords/>
  <dc:description/>
  <cp:lastModifiedBy>Martin, Scott</cp:lastModifiedBy>
  <cp:revision>4</cp:revision>
  <cp:lastPrinted>2019-11-15T18:36:00Z</cp:lastPrinted>
  <dcterms:created xsi:type="dcterms:W3CDTF">2020-08-17T17:49:00Z</dcterms:created>
  <dcterms:modified xsi:type="dcterms:W3CDTF">2020-08-24T18:22:00Z</dcterms:modified>
</cp:coreProperties>
</file>